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7776D" w14:textId="77777777" w:rsidR="002B4D7F"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6E392B">
        <w:rPr>
          <w:rFonts w:asciiTheme="minorHAnsi" w:hAnsiTheme="minorHAnsi" w:cstheme="minorHAnsi"/>
          <w:b/>
          <w:bCs/>
          <w:color w:val="auto"/>
          <w:sz w:val="36"/>
          <w:szCs w:val="36"/>
          <w:u w:val="single" w:color="000000"/>
        </w:rPr>
        <w:t xml:space="preserve">Board Meeting </w:t>
      </w:r>
    </w:p>
    <w:p w14:paraId="46D4A346" w14:textId="050BE0CF" w:rsidR="00826F60" w:rsidRPr="002B4D7F" w:rsidRDefault="00027AC7" w:rsidP="00F7257F">
      <w:pPr>
        <w:spacing w:after="0" w:line="240" w:lineRule="auto"/>
        <w:ind w:left="0" w:right="0" w:firstLine="0"/>
        <w:jc w:val="center"/>
        <w:rPr>
          <w:rFonts w:asciiTheme="minorHAnsi" w:hAnsiTheme="minorHAnsi" w:cstheme="minorHAnsi"/>
          <w:bCs/>
          <w:color w:val="auto"/>
          <w:sz w:val="36"/>
          <w:szCs w:val="36"/>
        </w:rPr>
      </w:pPr>
      <w:r>
        <w:rPr>
          <w:rFonts w:asciiTheme="minorHAnsi" w:hAnsiTheme="minorHAnsi" w:cstheme="minorHAnsi"/>
          <w:bCs/>
          <w:color w:val="auto"/>
          <w:sz w:val="36"/>
          <w:szCs w:val="36"/>
        </w:rPr>
        <w:t>January 21, 2021</w:t>
      </w:r>
    </w:p>
    <w:p w14:paraId="232BF4AF" w14:textId="3A0B7D55" w:rsidR="004C26A6" w:rsidRPr="00F7257F" w:rsidRDefault="004C26A6" w:rsidP="00F7257F">
      <w:pPr>
        <w:shd w:val="clear" w:color="auto" w:fill="FFFFFF"/>
        <w:spacing w:after="0" w:line="240" w:lineRule="auto"/>
        <w:ind w:left="0" w:right="0" w:firstLine="0"/>
        <w:jc w:val="center"/>
        <w:rPr>
          <w:rFonts w:asciiTheme="minorHAnsi" w:hAnsiTheme="minorHAnsi" w:cstheme="minorHAnsi"/>
          <w:b/>
          <w:color w:val="auto"/>
          <w:sz w:val="32"/>
          <w:szCs w:val="32"/>
        </w:rPr>
      </w:pPr>
    </w:p>
    <w:p w14:paraId="1C7E0466" w14:textId="77777777" w:rsidR="004C26A6" w:rsidRPr="006E392B"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37C05901" w14:textId="02475FD2" w:rsidR="00D03EFA" w:rsidRDefault="006E392B" w:rsidP="00F7257F">
      <w:pPr>
        <w:spacing w:after="0" w:line="240" w:lineRule="auto"/>
        <w:ind w:left="0" w:right="0" w:firstLine="0"/>
        <w:rPr>
          <w:rFonts w:asciiTheme="minorHAnsi" w:hAnsiTheme="minorHAnsi" w:cstheme="minorHAnsi"/>
          <w:color w:val="auto"/>
          <w:sz w:val="24"/>
          <w:szCs w:val="24"/>
        </w:rPr>
      </w:pPr>
      <w:r w:rsidRPr="006E392B">
        <w:rPr>
          <w:rFonts w:asciiTheme="minorHAnsi" w:hAnsiTheme="minorHAnsi" w:cstheme="minorHAnsi"/>
          <w:b/>
          <w:color w:val="auto"/>
          <w:sz w:val="24"/>
          <w:szCs w:val="24"/>
        </w:rPr>
        <w:t>Present</w:t>
      </w:r>
      <w:r w:rsidRPr="006E392B">
        <w:rPr>
          <w:rFonts w:asciiTheme="minorHAnsi" w:hAnsiTheme="minorHAnsi" w:cstheme="minorHAnsi"/>
          <w:color w:val="auto"/>
          <w:sz w:val="24"/>
          <w:szCs w:val="24"/>
        </w:rPr>
        <w:t xml:space="preserve">: Cris Riedel, Deb Roe, Lynn Schweikart, Chris Donnald, Barbara Aliprantis, Jim Brule, </w:t>
      </w:r>
      <w:r w:rsidR="00B14B08">
        <w:rPr>
          <w:rFonts w:asciiTheme="minorHAnsi" w:hAnsiTheme="minorHAnsi" w:cstheme="minorHAnsi"/>
          <w:color w:val="auto"/>
          <w:sz w:val="24"/>
          <w:szCs w:val="24"/>
        </w:rPr>
        <w:t xml:space="preserve">Linda Ford, </w:t>
      </w:r>
      <w:r>
        <w:rPr>
          <w:rFonts w:asciiTheme="minorHAnsi" w:hAnsiTheme="minorHAnsi" w:cstheme="minorHAnsi"/>
          <w:color w:val="auto"/>
          <w:sz w:val="24"/>
          <w:szCs w:val="24"/>
        </w:rPr>
        <w:t>Rona Leventhal</w:t>
      </w:r>
    </w:p>
    <w:p w14:paraId="513A72B1" w14:textId="3F0D941E" w:rsidR="006E392B" w:rsidRDefault="006E392B" w:rsidP="00F7257F">
      <w:pPr>
        <w:spacing w:after="0" w:line="240" w:lineRule="auto"/>
        <w:ind w:left="0" w:right="0" w:firstLine="0"/>
        <w:rPr>
          <w:rFonts w:asciiTheme="minorHAnsi" w:hAnsiTheme="minorHAnsi" w:cstheme="minorHAnsi"/>
          <w:color w:val="auto"/>
          <w:sz w:val="24"/>
          <w:szCs w:val="24"/>
        </w:rPr>
      </w:pPr>
    </w:p>
    <w:p w14:paraId="06F82535" w14:textId="5366E7C2" w:rsidR="006E392B" w:rsidRPr="006E392B" w:rsidRDefault="006E392B" w:rsidP="006E392B">
      <w:pPr>
        <w:rPr>
          <w:rFonts w:asciiTheme="minorHAnsi" w:hAnsiTheme="minorHAnsi" w:cstheme="minorHAnsi"/>
          <w:sz w:val="24"/>
          <w:szCs w:val="24"/>
        </w:rPr>
      </w:pPr>
      <w:r w:rsidRPr="006E392B">
        <w:rPr>
          <w:rFonts w:asciiTheme="minorHAnsi" w:hAnsiTheme="minorHAnsi" w:cstheme="minorHAnsi"/>
          <w:b/>
          <w:sz w:val="24"/>
          <w:szCs w:val="24"/>
        </w:rPr>
        <w:t>Meeting Start:</w:t>
      </w:r>
      <w:r w:rsidRPr="006E392B">
        <w:rPr>
          <w:rFonts w:asciiTheme="minorHAnsi" w:hAnsiTheme="minorHAnsi" w:cstheme="minorHAnsi"/>
          <w:sz w:val="24"/>
          <w:szCs w:val="24"/>
        </w:rPr>
        <w:t xml:space="preserve"> 3:</w:t>
      </w:r>
      <w:r>
        <w:rPr>
          <w:rFonts w:asciiTheme="minorHAnsi" w:hAnsiTheme="minorHAnsi" w:cstheme="minorHAnsi"/>
          <w:sz w:val="24"/>
          <w:szCs w:val="24"/>
        </w:rPr>
        <w:t>0</w:t>
      </w:r>
      <w:r w:rsidR="00E72508">
        <w:rPr>
          <w:rFonts w:asciiTheme="minorHAnsi" w:hAnsiTheme="minorHAnsi" w:cstheme="minorHAnsi"/>
          <w:sz w:val="24"/>
          <w:szCs w:val="24"/>
        </w:rPr>
        <w:t>6</w:t>
      </w:r>
      <w:r w:rsidRPr="006E392B">
        <w:rPr>
          <w:rFonts w:asciiTheme="minorHAnsi" w:hAnsiTheme="minorHAnsi" w:cstheme="minorHAnsi"/>
          <w:sz w:val="24"/>
          <w:szCs w:val="24"/>
        </w:rPr>
        <w:t>PM</w:t>
      </w:r>
    </w:p>
    <w:p w14:paraId="18BD7295" w14:textId="77777777" w:rsidR="006E392B" w:rsidRPr="006E392B" w:rsidRDefault="006E392B" w:rsidP="00F7257F">
      <w:pPr>
        <w:spacing w:after="0" w:line="240" w:lineRule="auto"/>
        <w:ind w:left="0" w:right="0" w:firstLine="0"/>
        <w:rPr>
          <w:rFonts w:asciiTheme="minorHAnsi" w:hAnsiTheme="minorHAnsi" w:cstheme="minorHAnsi"/>
          <w:b/>
          <w:color w:val="auto"/>
          <w:sz w:val="24"/>
          <w:szCs w:val="24"/>
          <w:u w:val="single"/>
        </w:rPr>
      </w:pPr>
    </w:p>
    <w:p w14:paraId="045E8C1E" w14:textId="32D7E7B9" w:rsidR="00107749" w:rsidRDefault="006E392B" w:rsidP="00F7257F">
      <w:pPr>
        <w:spacing w:after="0" w:line="240" w:lineRule="auto"/>
        <w:ind w:left="0" w:right="0" w:firstLine="0"/>
        <w:rPr>
          <w:rFonts w:asciiTheme="minorHAnsi" w:hAnsiTheme="minorHAnsi" w:cstheme="minorHAnsi"/>
          <w:b/>
          <w:color w:val="auto"/>
          <w:sz w:val="24"/>
          <w:szCs w:val="24"/>
        </w:rPr>
      </w:pPr>
      <w:r>
        <w:rPr>
          <w:rFonts w:asciiTheme="minorHAnsi" w:hAnsiTheme="minorHAnsi" w:cstheme="minorHAnsi"/>
          <w:b/>
          <w:color w:val="auto"/>
          <w:sz w:val="24"/>
          <w:szCs w:val="24"/>
        </w:rPr>
        <w:t>Call to Order</w:t>
      </w:r>
    </w:p>
    <w:p w14:paraId="1FE180BF" w14:textId="77777777" w:rsidR="006E392B" w:rsidRPr="006E392B" w:rsidRDefault="006E392B" w:rsidP="00F7257F">
      <w:pPr>
        <w:spacing w:after="0" w:line="240" w:lineRule="auto"/>
        <w:ind w:left="0" w:right="0" w:firstLine="0"/>
        <w:rPr>
          <w:rFonts w:asciiTheme="minorHAnsi" w:hAnsiTheme="minorHAnsi" w:cstheme="minorHAnsi"/>
          <w:b/>
          <w:color w:val="auto"/>
          <w:sz w:val="24"/>
          <w:szCs w:val="24"/>
        </w:rPr>
      </w:pPr>
    </w:p>
    <w:p w14:paraId="3E67718D" w14:textId="166E4ECC" w:rsidR="009D3253" w:rsidRPr="007750FC" w:rsidRDefault="006E392B" w:rsidP="007750FC">
      <w:pPr>
        <w:spacing w:after="0" w:line="240" w:lineRule="auto"/>
        <w:ind w:left="0" w:right="0" w:firstLine="0"/>
        <w:rPr>
          <w:rFonts w:asciiTheme="minorHAnsi" w:hAnsiTheme="minorHAnsi" w:cstheme="minorHAnsi"/>
          <w:color w:val="auto"/>
          <w:sz w:val="24"/>
          <w:szCs w:val="24"/>
        </w:rPr>
      </w:pPr>
      <w:r w:rsidRPr="006E392B">
        <w:rPr>
          <w:rFonts w:asciiTheme="minorHAnsi" w:hAnsiTheme="minorHAnsi" w:cstheme="minorHAnsi"/>
          <w:b/>
          <w:color w:val="auto"/>
          <w:sz w:val="24"/>
          <w:szCs w:val="24"/>
        </w:rPr>
        <w:t xml:space="preserve">Motion to Approve the </w:t>
      </w:r>
      <w:r w:rsidR="00E72508">
        <w:rPr>
          <w:rFonts w:asciiTheme="minorHAnsi" w:hAnsiTheme="minorHAnsi" w:cstheme="minorHAnsi"/>
          <w:b/>
          <w:color w:val="auto"/>
          <w:sz w:val="24"/>
          <w:szCs w:val="24"/>
        </w:rPr>
        <w:t>December</w:t>
      </w:r>
      <w:r>
        <w:rPr>
          <w:rFonts w:asciiTheme="minorHAnsi" w:hAnsiTheme="minorHAnsi" w:cstheme="minorHAnsi"/>
          <w:b/>
          <w:color w:val="auto"/>
          <w:sz w:val="24"/>
          <w:szCs w:val="24"/>
        </w:rPr>
        <w:t xml:space="preserve"> Minutes</w:t>
      </w:r>
      <w:r w:rsidRPr="006E392B">
        <w:rPr>
          <w:rFonts w:asciiTheme="minorHAnsi" w:hAnsiTheme="minorHAnsi" w:cstheme="minorHAnsi"/>
          <w:b/>
          <w:color w:val="auto"/>
          <w:sz w:val="24"/>
          <w:szCs w:val="24"/>
        </w:rPr>
        <w:t>:</w:t>
      </w:r>
      <w:r>
        <w:rPr>
          <w:rFonts w:asciiTheme="minorHAnsi" w:hAnsiTheme="minorHAnsi" w:cstheme="minorHAnsi"/>
          <w:color w:val="auto"/>
          <w:sz w:val="24"/>
          <w:szCs w:val="24"/>
        </w:rPr>
        <w:t xml:space="preserve"> </w:t>
      </w:r>
      <w:r w:rsidRPr="006E392B">
        <w:rPr>
          <w:rFonts w:asciiTheme="minorHAnsi" w:hAnsiTheme="minorHAnsi" w:cstheme="minorHAnsi"/>
          <w:b/>
          <w:color w:val="auto"/>
          <w:sz w:val="24"/>
          <w:szCs w:val="24"/>
        </w:rPr>
        <w:t>Approved (</w:t>
      </w:r>
      <w:r w:rsidR="00E72508">
        <w:rPr>
          <w:rFonts w:asciiTheme="minorHAnsi" w:hAnsiTheme="minorHAnsi" w:cstheme="minorHAnsi"/>
          <w:b/>
          <w:color w:val="auto"/>
          <w:sz w:val="24"/>
          <w:szCs w:val="24"/>
        </w:rPr>
        <w:t>5</w:t>
      </w:r>
      <w:r w:rsidRPr="006E392B">
        <w:rPr>
          <w:rFonts w:asciiTheme="minorHAnsi" w:hAnsiTheme="minorHAnsi" w:cstheme="minorHAnsi"/>
          <w:b/>
          <w:color w:val="auto"/>
          <w:sz w:val="24"/>
          <w:szCs w:val="24"/>
        </w:rPr>
        <w:t>)</w:t>
      </w:r>
      <w:r>
        <w:rPr>
          <w:rFonts w:asciiTheme="minorHAnsi" w:hAnsiTheme="minorHAnsi" w:cstheme="minorHAnsi"/>
          <w:color w:val="auto"/>
          <w:sz w:val="24"/>
          <w:szCs w:val="24"/>
        </w:rPr>
        <w:t xml:space="preserve"> Motion by </w:t>
      </w:r>
      <w:r w:rsidR="00E72508">
        <w:rPr>
          <w:rFonts w:asciiTheme="minorHAnsi" w:hAnsiTheme="minorHAnsi" w:cstheme="minorHAnsi"/>
          <w:color w:val="auto"/>
          <w:sz w:val="24"/>
          <w:szCs w:val="24"/>
        </w:rPr>
        <w:t>Barbara</w:t>
      </w:r>
      <w:r>
        <w:rPr>
          <w:rFonts w:asciiTheme="minorHAnsi" w:hAnsiTheme="minorHAnsi" w:cstheme="minorHAnsi"/>
          <w:color w:val="auto"/>
          <w:sz w:val="24"/>
          <w:szCs w:val="24"/>
        </w:rPr>
        <w:t xml:space="preserve">, Seconded by </w:t>
      </w:r>
      <w:r w:rsidR="00E72508">
        <w:rPr>
          <w:rFonts w:asciiTheme="minorHAnsi" w:hAnsiTheme="minorHAnsi" w:cstheme="minorHAnsi"/>
          <w:color w:val="auto"/>
          <w:sz w:val="24"/>
          <w:szCs w:val="24"/>
        </w:rPr>
        <w:t>Cris</w:t>
      </w:r>
    </w:p>
    <w:p w14:paraId="61E8C504" w14:textId="77777777" w:rsidR="00722FFA" w:rsidRPr="006E392B" w:rsidRDefault="00722FFA" w:rsidP="00F7257F">
      <w:pPr>
        <w:spacing w:after="0" w:line="240" w:lineRule="auto"/>
        <w:ind w:left="0" w:right="0" w:firstLine="0"/>
        <w:rPr>
          <w:rFonts w:asciiTheme="minorHAnsi" w:eastAsia="Times New Roman" w:hAnsiTheme="minorHAnsi" w:cstheme="minorHAnsi"/>
          <w:color w:val="auto"/>
          <w:sz w:val="24"/>
          <w:szCs w:val="24"/>
        </w:rPr>
      </w:pPr>
    </w:p>
    <w:p w14:paraId="2CB22354" w14:textId="1467B0E6" w:rsidR="003D1385" w:rsidRPr="006E392B" w:rsidRDefault="006E392B" w:rsidP="001E1F03">
      <w:pPr>
        <w:spacing w:after="0" w:line="240" w:lineRule="auto"/>
        <w:ind w:right="0"/>
        <w:rPr>
          <w:rFonts w:asciiTheme="minorHAnsi" w:hAnsiTheme="minorHAnsi" w:cstheme="minorHAnsi"/>
          <w:b/>
          <w:color w:val="auto"/>
          <w:sz w:val="24"/>
          <w:szCs w:val="24"/>
        </w:rPr>
      </w:pPr>
      <w:r w:rsidRPr="006E392B">
        <w:rPr>
          <w:rFonts w:asciiTheme="minorHAnsi" w:hAnsiTheme="minorHAnsi" w:cstheme="minorHAnsi"/>
          <w:b/>
          <w:color w:val="auto"/>
          <w:sz w:val="24"/>
          <w:szCs w:val="24"/>
        </w:rPr>
        <w:t>Executive Director’s Report</w:t>
      </w:r>
    </w:p>
    <w:p w14:paraId="71EAD739" w14:textId="5B000047" w:rsidR="003D1385" w:rsidRPr="00027AC7" w:rsidRDefault="00027AC7" w:rsidP="00027AC7">
      <w:pPr>
        <w:pStyle w:val="ListParagraph"/>
        <w:numPr>
          <w:ilvl w:val="0"/>
          <w:numId w:val="38"/>
        </w:numPr>
        <w:spacing w:after="0" w:line="240" w:lineRule="auto"/>
        <w:ind w:right="0"/>
        <w:rPr>
          <w:rFonts w:asciiTheme="minorHAnsi" w:hAnsiTheme="minorHAnsi" w:cstheme="minorHAnsi"/>
          <w:b/>
          <w:color w:val="auto"/>
          <w:sz w:val="24"/>
          <w:szCs w:val="24"/>
          <w:u w:val="single"/>
        </w:rPr>
      </w:pPr>
      <w:r>
        <w:rPr>
          <w:rFonts w:asciiTheme="minorHAnsi" w:hAnsiTheme="minorHAnsi" w:cstheme="minorHAnsi"/>
          <w:color w:val="auto"/>
          <w:sz w:val="24"/>
          <w:szCs w:val="24"/>
        </w:rPr>
        <w:t>Membership &amp; Outreach</w:t>
      </w:r>
    </w:p>
    <w:p w14:paraId="7C3AC5E2" w14:textId="4EC7DDAB" w:rsidR="00027AC7" w:rsidRPr="00FA3CFC" w:rsidRDefault="00027AC7" w:rsidP="00027AC7">
      <w:pPr>
        <w:pStyle w:val="ListParagraph"/>
        <w:numPr>
          <w:ilvl w:val="1"/>
          <w:numId w:val="38"/>
        </w:numPr>
        <w:spacing w:after="0" w:line="240" w:lineRule="auto"/>
        <w:ind w:right="0"/>
        <w:rPr>
          <w:rFonts w:asciiTheme="minorHAnsi" w:hAnsiTheme="minorHAnsi" w:cstheme="minorHAnsi"/>
          <w:b/>
          <w:color w:val="auto"/>
          <w:sz w:val="24"/>
          <w:szCs w:val="24"/>
          <w:u w:val="single"/>
        </w:rPr>
      </w:pPr>
      <w:r>
        <w:rPr>
          <w:rFonts w:asciiTheme="minorHAnsi" w:hAnsiTheme="minorHAnsi" w:cstheme="minorHAnsi"/>
          <w:color w:val="auto"/>
          <w:sz w:val="24"/>
          <w:szCs w:val="24"/>
        </w:rPr>
        <w:t>Social Justice Committee</w:t>
      </w:r>
    </w:p>
    <w:p w14:paraId="648FBDCA" w14:textId="24E704C7" w:rsidR="00FA3CFC" w:rsidRPr="00027AC7" w:rsidRDefault="00FA3CFC" w:rsidP="00FA3CFC">
      <w:pPr>
        <w:pStyle w:val="ListParagraph"/>
        <w:numPr>
          <w:ilvl w:val="2"/>
          <w:numId w:val="38"/>
        </w:numPr>
        <w:spacing w:after="0" w:line="240" w:lineRule="auto"/>
        <w:ind w:right="0"/>
        <w:rPr>
          <w:rFonts w:asciiTheme="minorHAnsi" w:hAnsiTheme="minorHAnsi" w:cstheme="minorHAnsi"/>
          <w:b/>
          <w:color w:val="auto"/>
          <w:sz w:val="24"/>
          <w:szCs w:val="24"/>
          <w:u w:val="single"/>
        </w:rPr>
      </w:pPr>
      <w:r>
        <w:rPr>
          <w:rFonts w:asciiTheme="minorHAnsi" w:hAnsiTheme="minorHAnsi" w:cstheme="minorHAnsi"/>
          <w:color w:val="auto"/>
          <w:sz w:val="24"/>
          <w:szCs w:val="24"/>
        </w:rPr>
        <w:t xml:space="preserve">Deb created a survey and is waiting to hear back from the collaborator. </w:t>
      </w:r>
      <w:r w:rsidR="00ED6037">
        <w:rPr>
          <w:rFonts w:asciiTheme="minorHAnsi" w:hAnsiTheme="minorHAnsi" w:cstheme="minorHAnsi"/>
          <w:color w:val="auto"/>
          <w:sz w:val="24"/>
          <w:szCs w:val="24"/>
        </w:rPr>
        <w:t xml:space="preserve">Jim has been looking into books that provide a foundation for Social Justice for storytellers but </w:t>
      </w:r>
      <w:r w:rsidR="00192BBC">
        <w:rPr>
          <w:rFonts w:asciiTheme="minorHAnsi" w:hAnsiTheme="minorHAnsi" w:cstheme="minorHAnsi"/>
          <w:color w:val="auto"/>
          <w:sz w:val="24"/>
          <w:szCs w:val="24"/>
        </w:rPr>
        <w:t>found they are</w:t>
      </w:r>
      <w:r w:rsidR="00ED6037">
        <w:rPr>
          <w:rFonts w:asciiTheme="minorHAnsi" w:hAnsiTheme="minorHAnsi" w:cstheme="minorHAnsi"/>
          <w:color w:val="auto"/>
          <w:sz w:val="24"/>
          <w:szCs w:val="24"/>
        </w:rPr>
        <w:t xml:space="preserve"> too expensive.</w:t>
      </w:r>
      <w:r w:rsidR="00C609A2">
        <w:rPr>
          <w:rFonts w:asciiTheme="minorHAnsi" w:hAnsiTheme="minorHAnsi" w:cstheme="minorHAnsi"/>
          <w:color w:val="auto"/>
          <w:sz w:val="24"/>
          <w:szCs w:val="24"/>
        </w:rPr>
        <w:t xml:space="preserve"> </w:t>
      </w:r>
      <w:r w:rsidR="00192BBC">
        <w:rPr>
          <w:rFonts w:asciiTheme="minorHAnsi" w:hAnsiTheme="minorHAnsi" w:cstheme="minorHAnsi"/>
          <w:color w:val="auto"/>
          <w:sz w:val="24"/>
          <w:szCs w:val="24"/>
        </w:rPr>
        <w:t>He didn’t hear back from others on the committee.</w:t>
      </w:r>
    </w:p>
    <w:p w14:paraId="1230DFF8" w14:textId="2AD03645" w:rsidR="00027AC7" w:rsidRPr="009F668C" w:rsidRDefault="00027AC7" w:rsidP="009F668C">
      <w:pPr>
        <w:pStyle w:val="ListParagraph"/>
        <w:numPr>
          <w:ilvl w:val="0"/>
          <w:numId w:val="38"/>
        </w:numPr>
        <w:spacing w:after="0" w:line="240" w:lineRule="auto"/>
        <w:ind w:right="0"/>
        <w:rPr>
          <w:rFonts w:asciiTheme="minorHAnsi" w:hAnsiTheme="minorHAnsi" w:cstheme="minorHAnsi"/>
          <w:b/>
          <w:color w:val="auto"/>
          <w:sz w:val="24"/>
          <w:szCs w:val="24"/>
          <w:u w:val="single"/>
        </w:rPr>
      </w:pPr>
      <w:r>
        <w:rPr>
          <w:rFonts w:asciiTheme="minorHAnsi" w:hAnsiTheme="minorHAnsi" w:cstheme="minorHAnsi"/>
          <w:color w:val="auto"/>
          <w:sz w:val="24"/>
          <w:szCs w:val="24"/>
        </w:rPr>
        <w:t>Administration</w:t>
      </w:r>
    </w:p>
    <w:p w14:paraId="0412020A" w14:textId="55DCA82A" w:rsidR="00192BBC" w:rsidRPr="00192BBC" w:rsidRDefault="00192BBC" w:rsidP="00192BBC">
      <w:pPr>
        <w:pStyle w:val="ListParagraph"/>
        <w:numPr>
          <w:ilvl w:val="2"/>
          <w:numId w:val="38"/>
        </w:numPr>
        <w:spacing w:after="0" w:line="240" w:lineRule="auto"/>
        <w:ind w:right="0"/>
        <w:rPr>
          <w:rFonts w:asciiTheme="minorHAnsi" w:hAnsiTheme="minorHAnsi" w:cstheme="minorHAnsi"/>
          <w:b/>
          <w:color w:val="auto"/>
          <w:sz w:val="24"/>
          <w:szCs w:val="24"/>
          <w:u w:val="single"/>
        </w:rPr>
      </w:pPr>
      <w:r>
        <w:rPr>
          <w:rFonts w:asciiTheme="minorHAnsi" w:hAnsiTheme="minorHAnsi" w:cstheme="minorHAnsi"/>
          <w:color w:val="auto"/>
          <w:sz w:val="24"/>
          <w:szCs w:val="24"/>
        </w:rPr>
        <w:t>Deb continues to look for appropriate insurance for the FLY! program</w:t>
      </w:r>
    </w:p>
    <w:p w14:paraId="4D716393" w14:textId="77777777" w:rsidR="00192BBC" w:rsidRPr="00FA3CFC" w:rsidRDefault="00192BBC" w:rsidP="00192BBC">
      <w:pPr>
        <w:pStyle w:val="ListParagraph"/>
        <w:spacing w:after="0" w:line="240" w:lineRule="auto"/>
        <w:ind w:left="1440" w:right="0" w:firstLine="0"/>
        <w:rPr>
          <w:rFonts w:asciiTheme="minorHAnsi" w:hAnsiTheme="minorHAnsi" w:cstheme="minorHAnsi"/>
          <w:b/>
          <w:color w:val="auto"/>
          <w:sz w:val="24"/>
          <w:szCs w:val="24"/>
          <w:u w:val="single"/>
        </w:rPr>
      </w:pPr>
    </w:p>
    <w:p w14:paraId="3661FFF1" w14:textId="6A4238A2" w:rsidR="00FA3CFC" w:rsidRPr="00FA3CFC" w:rsidRDefault="00FA3CFC" w:rsidP="00FA3CFC">
      <w:pPr>
        <w:pStyle w:val="ListParagraph"/>
        <w:numPr>
          <w:ilvl w:val="2"/>
          <w:numId w:val="38"/>
        </w:numPr>
        <w:spacing w:after="0" w:line="240" w:lineRule="auto"/>
        <w:ind w:right="0"/>
        <w:rPr>
          <w:rFonts w:asciiTheme="minorHAnsi" w:hAnsiTheme="minorHAnsi" w:cstheme="minorHAnsi"/>
          <w:b/>
          <w:color w:val="auto"/>
          <w:sz w:val="24"/>
          <w:szCs w:val="24"/>
          <w:u w:val="single"/>
        </w:rPr>
      </w:pPr>
      <w:r>
        <w:rPr>
          <w:rFonts w:asciiTheme="minorHAnsi" w:hAnsiTheme="minorHAnsi" w:cstheme="minorHAnsi"/>
          <w:color w:val="auto"/>
          <w:sz w:val="24"/>
          <w:szCs w:val="24"/>
        </w:rPr>
        <w:t xml:space="preserve">Deb </w:t>
      </w:r>
      <w:r w:rsidR="00192BBC">
        <w:rPr>
          <w:rFonts w:asciiTheme="minorHAnsi" w:hAnsiTheme="minorHAnsi" w:cstheme="minorHAnsi"/>
          <w:color w:val="auto"/>
          <w:sz w:val="24"/>
          <w:szCs w:val="24"/>
        </w:rPr>
        <w:t>said that she has looked into having a financial</w:t>
      </w:r>
      <w:r>
        <w:rPr>
          <w:rFonts w:asciiTheme="minorHAnsi" w:hAnsiTheme="minorHAnsi" w:cstheme="minorHAnsi"/>
          <w:color w:val="auto"/>
          <w:sz w:val="24"/>
          <w:szCs w:val="24"/>
        </w:rPr>
        <w:t xml:space="preserve"> audit </w:t>
      </w:r>
      <w:r w:rsidR="00192BBC">
        <w:rPr>
          <w:rFonts w:asciiTheme="minorHAnsi" w:hAnsiTheme="minorHAnsi" w:cstheme="minorHAnsi"/>
          <w:color w:val="auto"/>
          <w:sz w:val="24"/>
          <w:szCs w:val="24"/>
        </w:rPr>
        <w:t>completed for the organization. It must be completed by a CPA and usually ranges in</w:t>
      </w:r>
      <w:r>
        <w:rPr>
          <w:rFonts w:asciiTheme="minorHAnsi" w:hAnsiTheme="minorHAnsi" w:cstheme="minorHAnsi"/>
          <w:color w:val="auto"/>
          <w:sz w:val="24"/>
          <w:szCs w:val="24"/>
        </w:rPr>
        <w:t xml:space="preserve"> cost from $3,000-10,000. Lynn asked about the purpose of this and Deb said that some insurers require this before they will insure the organization</w:t>
      </w:r>
      <w:r w:rsidR="00192BBC">
        <w:rPr>
          <w:rFonts w:asciiTheme="minorHAnsi" w:hAnsiTheme="minorHAnsi" w:cstheme="minorHAnsi"/>
          <w:color w:val="auto"/>
          <w:sz w:val="24"/>
          <w:szCs w:val="24"/>
        </w:rPr>
        <w:t xml:space="preserve"> and also some granting foundations</w:t>
      </w:r>
      <w:r>
        <w:rPr>
          <w:rFonts w:asciiTheme="minorHAnsi" w:hAnsiTheme="minorHAnsi" w:cstheme="minorHAnsi"/>
          <w:color w:val="auto"/>
          <w:sz w:val="24"/>
          <w:szCs w:val="24"/>
        </w:rPr>
        <w:t>.</w:t>
      </w:r>
      <w:r w:rsidR="00192BBC">
        <w:rPr>
          <w:rFonts w:asciiTheme="minorHAnsi" w:hAnsiTheme="minorHAnsi" w:cstheme="minorHAnsi"/>
          <w:color w:val="auto"/>
          <w:sz w:val="24"/>
          <w:szCs w:val="24"/>
        </w:rPr>
        <w:t xml:space="preserve"> </w:t>
      </w:r>
    </w:p>
    <w:p w14:paraId="4F7DE277" w14:textId="257575EB" w:rsidR="00027AC7" w:rsidRPr="00027AC7" w:rsidRDefault="00027AC7" w:rsidP="00027AC7">
      <w:pPr>
        <w:pStyle w:val="ListParagraph"/>
        <w:numPr>
          <w:ilvl w:val="0"/>
          <w:numId w:val="38"/>
        </w:numPr>
        <w:spacing w:after="0" w:line="240" w:lineRule="auto"/>
        <w:ind w:right="0"/>
        <w:rPr>
          <w:rFonts w:asciiTheme="minorHAnsi" w:hAnsiTheme="minorHAnsi" w:cstheme="minorHAnsi"/>
          <w:b/>
          <w:color w:val="auto"/>
          <w:sz w:val="24"/>
          <w:szCs w:val="24"/>
          <w:u w:val="single"/>
        </w:rPr>
      </w:pPr>
      <w:r>
        <w:rPr>
          <w:rFonts w:asciiTheme="minorHAnsi" w:hAnsiTheme="minorHAnsi" w:cstheme="minorHAnsi"/>
          <w:color w:val="auto"/>
          <w:sz w:val="24"/>
          <w:szCs w:val="24"/>
        </w:rPr>
        <w:t>Programs</w:t>
      </w:r>
    </w:p>
    <w:p w14:paraId="3F391A62" w14:textId="20D1A687" w:rsidR="00027AC7" w:rsidRPr="00E72508" w:rsidRDefault="00027AC7" w:rsidP="00027AC7">
      <w:pPr>
        <w:pStyle w:val="ListParagraph"/>
        <w:numPr>
          <w:ilvl w:val="1"/>
          <w:numId w:val="38"/>
        </w:numPr>
        <w:spacing w:after="0" w:line="240" w:lineRule="auto"/>
        <w:ind w:right="0"/>
        <w:rPr>
          <w:rFonts w:asciiTheme="minorHAnsi" w:hAnsiTheme="minorHAnsi" w:cstheme="minorHAnsi"/>
          <w:b/>
          <w:color w:val="auto"/>
          <w:sz w:val="24"/>
          <w:szCs w:val="24"/>
          <w:u w:val="single"/>
        </w:rPr>
      </w:pPr>
      <w:r>
        <w:rPr>
          <w:rFonts w:asciiTheme="minorHAnsi" w:hAnsiTheme="minorHAnsi" w:cstheme="minorHAnsi"/>
          <w:color w:val="auto"/>
          <w:sz w:val="24"/>
          <w:szCs w:val="24"/>
        </w:rPr>
        <w:t>FLY!</w:t>
      </w:r>
    </w:p>
    <w:p w14:paraId="25EE4849" w14:textId="0B7C9E18" w:rsidR="00E72508" w:rsidRPr="00E72508" w:rsidRDefault="00E72508" w:rsidP="00E72508">
      <w:pPr>
        <w:pStyle w:val="ListParagraph"/>
        <w:numPr>
          <w:ilvl w:val="2"/>
          <w:numId w:val="38"/>
        </w:numPr>
        <w:spacing w:after="0" w:line="240" w:lineRule="auto"/>
        <w:ind w:right="0"/>
        <w:rPr>
          <w:rFonts w:asciiTheme="minorHAnsi" w:hAnsiTheme="minorHAnsi" w:cstheme="minorHAnsi"/>
          <w:b/>
          <w:color w:val="auto"/>
          <w:sz w:val="24"/>
          <w:szCs w:val="24"/>
          <w:u w:val="single"/>
        </w:rPr>
      </w:pPr>
      <w:r>
        <w:rPr>
          <w:rFonts w:asciiTheme="minorHAnsi" w:hAnsiTheme="minorHAnsi" w:cstheme="minorHAnsi"/>
          <w:color w:val="auto"/>
          <w:sz w:val="24"/>
          <w:szCs w:val="24"/>
        </w:rPr>
        <w:t xml:space="preserve">Deb attended a </w:t>
      </w:r>
      <w:r w:rsidR="00192BBC">
        <w:rPr>
          <w:rFonts w:asciiTheme="minorHAnsi" w:hAnsiTheme="minorHAnsi" w:cstheme="minorHAnsi"/>
          <w:color w:val="auto"/>
          <w:sz w:val="24"/>
          <w:szCs w:val="24"/>
        </w:rPr>
        <w:t>Mass Humanities webinar for their Digital Capacity grant to determine if the FLY! program might be a good candidate for this. The grant provides up to</w:t>
      </w:r>
      <w:r>
        <w:rPr>
          <w:rFonts w:asciiTheme="minorHAnsi" w:hAnsiTheme="minorHAnsi" w:cstheme="minorHAnsi"/>
          <w:color w:val="auto"/>
          <w:sz w:val="24"/>
          <w:szCs w:val="24"/>
        </w:rPr>
        <w:t xml:space="preserve"> $5000</w:t>
      </w:r>
      <w:r w:rsidR="00192BBC">
        <w:rPr>
          <w:rFonts w:asciiTheme="minorHAnsi" w:hAnsiTheme="minorHAnsi" w:cstheme="minorHAnsi"/>
          <w:color w:val="auto"/>
          <w:sz w:val="24"/>
          <w:szCs w:val="24"/>
        </w:rPr>
        <w:t xml:space="preserve"> for a 1:1 match</w:t>
      </w:r>
      <w:r>
        <w:rPr>
          <w:rFonts w:asciiTheme="minorHAnsi" w:hAnsiTheme="minorHAnsi" w:cstheme="minorHAnsi"/>
          <w:color w:val="auto"/>
          <w:sz w:val="24"/>
          <w:szCs w:val="24"/>
        </w:rPr>
        <w:t xml:space="preserve">. There was a discussion about setting up the guild for the storytellers so that the organization is covered in the event of an issue. </w:t>
      </w:r>
      <w:r w:rsidR="00192BBC">
        <w:rPr>
          <w:rFonts w:asciiTheme="minorHAnsi" w:hAnsiTheme="minorHAnsi" w:cstheme="minorHAnsi"/>
          <w:color w:val="auto"/>
          <w:sz w:val="24"/>
          <w:szCs w:val="24"/>
        </w:rPr>
        <w:t>The deadline is February 7.</w:t>
      </w:r>
    </w:p>
    <w:p w14:paraId="28713F79" w14:textId="5C734495" w:rsidR="00E72508" w:rsidRPr="00B23657" w:rsidRDefault="00B23657" w:rsidP="00E72508">
      <w:pPr>
        <w:pStyle w:val="ListParagraph"/>
        <w:numPr>
          <w:ilvl w:val="1"/>
          <w:numId w:val="38"/>
        </w:numPr>
        <w:spacing w:after="0" w:line="240" w:lineRule="auto"/>
        <w:ind w:right="0"/>
        <w:rPr>
          <w:rFonts w:asciiTheme="minorHAnsi" w:hAnsiTheme="minorHAnsi" w:cstheme="minorHAnsi"/>
          <w:b/>
          <w:color w:val="auto"/>
          <w:sz w:val="24"/>
          <w:szCs w:val="24"/>
          <w:u w:val="single"/>
        </w:rPr>
      </w:pPr>
      <w:r>
        <w:rPr>
          <w:rFonts w:asciiTheme="minorHAnsi" w:hAnsiTheme="minorHAnsi" w:cstheme="minorHAnsi"/>
          <w:color w:val="auto"/>
          <w:sz w:val="24"/>
          <w:szCs w:val="24"/>
        </w:rPr>
        <w:t>Environmental Action</w:t>
      </w:r>
    </w:p>
    <w:p w14:paraId="36AF6B90" w14:textId="5DFAA5C7" w:rsidR="00B23657" w:rsidRPr="00027AC7" w:rsidRDefault="00B23657" w:rsidP="00B23657">
      <w:pPr>
        <w:pStyle w:val="ListParagraph"/>
        <w:numPr>
          <w:ilvl w:val="2"/>
          <w:numId w:val="38"/>
        </w:numPr>
        <w:spacing w:after="0" w:line="240" w:lineRule="auto"/>
        <w:ind w:right="0"/>
        <w:rPr>
          <w:rFonts w:asciiTheme="minorHAnsi" w:hAnsiTheme="minorHAnsi" w:cstheme="minorHAnsi"/>
          <w:b/>
          <w:color w:val="auto"/>
          <w:sz w:val="24"/>
          <w:szCs w:val="24"/>
          <w:u w:val="single"/>
        </w:rPr>
      </w:pPr>
      <w:r>
        <w:rPr>
          <w:rFonts w:asciiTheme="minorHAnsi" w:hAnsiTheme="minorHAnsi" w:cstheme="minorHAnsi"/>
          <w:color w:val="auto"/>
          <w:sz w:val="24"/>
          <w:szCs w:val="24"/>
        </w:rPr>
        <w:t xml:space="preserve">There was a discussion about the possibility of </w:t>
      </w:r>
      <w:r w:rsidR="00192BBC">
        <w:rPr>
          <w:rFonts w:asciiTheme="minorHAnsi" w:hAnsiTheme="minorHAnsi" w:cstheme="minorHAnsi"/>
          <w:color w:val="auto"/>
          <w:sz w:val="24"/>
          <w:szCs w:val="24"/>
        </w:rPr>
        <w:t xml:space="preserve">coordinating </w:t>
      </w:r>
      <w:r>
        <w:rPr>
          <w:rFonts w:asciiTheme="minorHAnsi" w:hAnsiTheme="minorHAnsi" w:cstheme="minorHAnsi"/>
          <w:color w:val="auto"/>
          <w:sz w:val="24"/>
          <w:szCs w:val="24"/>
        </w:rPr>
        <w:t xml:space="preserve">NSN and/or ASST </w:t>
      </w:r>
      <w:r w:rsidR="00192BBC">
        <w:rPr>
          <w:rFonts w:asciiTheme="minorHAnsi" w:hAnsiTheme="minorHAnsi" w:cstheme="minorHAnsi"/>
          <w:color w:val="auto"/>
          <w:sz w:val="24"/>
          <w:szCs w:val="24"/>
        </w:rPr>
        <w:t>on their</w:t>
      </w:r>
      <w:r>
        <w:rPr>
          <w:rFonts w:asciiTheme="minorHAnsi" w:hAnsiTheme="minorHAnsi" w:cstheme="minorHAnsi"/>
          <w:color w:val="auto"/>
          <w:sz w:val="24"/>
          <w:szCs w:val="24"/>
        </w:rPr>
        <w:t xml:space="preserve"> environment</w:t>
      </w:r>
      <w:r w:rsidR="00192BBC">
        <w:rPr>
          <w:rFonts w:asciiTheme="minorHAnsi" w:hAnsiTheme="minorHAnsi" w:cstheme="minorHAnsi"/>
          <w:color w:val="auto"/>
          <w:sz w:val="24"/>
          <w:szCs w:val="24"/>
        </w:rPr>
        <w:t>al programs</w:t>
      </w:r>
      <w:r>
        <w:rPr>
          <w:rFonts w:asciiTheme="minorHAnsi" w:hAnsiTheme="minorHAnsi" w:cstheme="minorHAnsi"/>
          <w:color w:val="auto"/>
          <w:sz w:val="24"/>
          <w:szCs w:val="24"/>
        </w:rPr>
        <w:t xml:space="preserve">. Deb </w:t>
      </w:r>
      <w:r w:rsidR="00192BBC">
        <w:rPr>
          <w:rFonts w:asciiTheme="minorHAnsi" w:hAnsiTheme="minorHAnsi" w:cstheme="minorHAnsi"/>
          <w:color w:val="auto"/>
          <w:sz w:val="24"/>
          <w:szCs w:val="24"/>
        </w:rPr>
        <w:t>met with ASST and Sheila suggested the possibility of NEST creating an action checklist to be used as a follow up to each session of their series</w:t>
      </w:r>
      <w:proofErr w:type="gramStart"/>
      <w:r w:rsidR="00192BBC">
        <w:rPr>
          <w:rFonts w:asciiTheme="minorHAnsi" w:hAnsiTheme="minorHAnsi" w:cstheme="minorHAnsi"/>
          <w:color w:val="auto"/>
          <w:sz w:val="24"/>
          <w:szCs w:val="24"/>
        </w:rPr>
        <w:t xml:space="preserve">. </w:t>
      </w:r>
      <w:proofErr w:type="gramEnd"/>
      <w:r>
        <w:rPr>
          <w:rFonts w:asciiTheme="minorHAnsi" w:hAnsiTheme="minorHAnsi" w:cstheme="minorHAnsi"/>
          <w:color w:val="auto"/>
          <w:sz w:val="24"/>
          <w:szCs w:val="24"/>
        </w:rPr>
        <w:t>Lynn thought that unless there was a direct tie to storytelling, that NEST’s resources would be better spent on other topics.</w:t>
      </w:r>
    </w:p>
    <w:p w14:paraId="383963EC" w14:textId="77777777" w:rsidR="00027AC7" w:rsidRPr="00027AC7" w:rsidRDefault="00027AC7" w:rsidP="00027AC7">
      <w:pPr>
        <w:pStyle w:val="ListParagraph"/>
        <w:spacing w:after="0" w:line="240" w:lineRule="auto"/>
        <w:ind w:left="1440" w:right="0" w:firstLine="0"/>
        <w:rPr>
          <w:rFonts w:asciiTheme="minorHAnsi" w:hAnsiTheme="minorHAnsi" w:cstheme="minorHAnsi"/>
          <w:b/>
          <w:color w:val="auto"/>
          <w:sz w:val="24"/>
          <w:szCs w:val="24"/>
          <w:u w:val="single"/>
        </w:rPr>
      </w:pPr>
    </w:p>
    <w:p w14:paraId="442A6063" w14:textId="7184A511" w:rsidR="00F51846" w:rsidRPr="00FD2755" w:rsidRDefault="006E392B" w:rsidP="00FD2755">
      <w:pPr>
        <w:spacing w:after="0" w:line="240" w:lineRule="auto"/>
        <w:ind w:left="360" w:right="0" w:firstLine="0"/>
        <w:rPr>
          <w:rFonts w:asciiTheme="minorHAnsi" w:hAnsiTheme="minorHAnsi" w:cstheme="minorHAnsi"/>
          <w:color w:val="auto"/>
          <w:sz w:val="24"/>
          <w:szCs w:val="24"/>
          <w:u w:val="single"/>
        </w:rPr>
      </w:pPr>
      <w:r w:rsidRPr="00FD2755">
        <w:rPr>
          <w:rFonts w:asciiTheme="minorHAnsi" w:hAnsiTheme="minorHAnsi" w:cstheme="minorHAnsi"/>
          <w:b/>
          <w:color w:val="auto"/>
          <w:sz w:val="24"/>
          <w:szCs w:val="24"/>
          <w:u w:val="single"/>
        </w:rPr>
        <w:t>President</w:t>
      </w:r>
      <w:r w:rsidR="00F51846" w:rsidRPr="00FD2755">
        <w:rPr>
          <w:rFonts w:asciiTheme="minorHAnsi" w:hAnsiTheme="minorHAnsi" w:cstheme="minorHAnsi"/>
          <w:b/>
          <w:color w:val="auto"/>
          <w:sz w:val="24"/>
          <w:szCs w:val="24"/>
          <w:u w:val="single"/>
        </w:rPr>
        <w:t>’</w:t>
      </w:r>
      <w:r w:rsidRPr="00FD2755">
        <w:rPr>
          <w:rFonts w:asciiTheme="minorHAnsi" w:hAnsiTheme="minorHAnsi" w:cstheme="minorHAnsi"/>
          <w:b/>
          <w:color w:val="auto"/>
          <w:sz w:val="24"/>
          <w:szCs w:val="24"/>
          <w:u w:val="single"/>
        </w:rPr>
        <w:t>s Report</w:t>
      </w:r>
    </w:p>
    <w:p w14:paraId="64D31194" w14:textId="70A75CBD" w:rsidR="00E239FC" w:rsidRDefault="00C06D55" w:rsidP="00027AC7">
      <w:pPr>
        <w:pStyle w:val="ListParagraph"/>
        <w:numPr>
          <w:ilvl w:val="1"/>
          <w:numId w:val="39"/>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STF 2021</w:t>
      </w:r>
    </w:p>
    <w:p w14:paraId="2C7BBC6A" w14:textId="330A285F" w:rsidR="00D977BB" w:rsidRDefault="00FD2755" w:rsidP="006875E1">
      <w:pPr>
        <w:pStyle w:val="ListParagraph"/>
        <w:numPr>
          <w:ilvl w:val="2"/>
          <w:numId w:val="39"/>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The STF 2021 committee decided that it is not advisable to attempt to replicate STF online but that instead NEST should do a different, smaller program</w:t>
      </w:r>
      <w:r w:rsidR="006875E1">
        <w:rPr>
          <w:rFonts w:asciiTheme="minorHAnsi" w:hAnsiTheme="minorHAnsi" w:cstheme="minorHAnsi"/>
          <w:color w:val="auto"/>
          <w:sz w:val="24"/>
          <w:szCs w:val="24"/>
        </w:rPr>
        <w:t>. She threw out the idea of having a week long retreat with different tracks that people could attend. The different tracks would have each a different theme.</w:t>
      </w:r>
      <w:r w:rsidR="0014756A">
        <w:rPr>
          <w:rFonts w:asciiTheme="minorHAnsi" w:hAnsiTheme="minorHAnsi" w:cstheme="minorHAnsi"/>
          <w:color w:val="auto"/>
          <w:sz w:val="24"/>
          <w:szCs w:val="24"/>
        </w:rPr>
        <w:t xml:space="preserve"> Rona said that she thinks the name should stay the same even though people expect this year’s conference to be different. </w:t>
      </w:r>
      <w:r w:rsidR="00ED4D98">
        <w:rPr>
          <w:rFonts w:asciiTheme="minorHAnsi" w:hAnsiTheme="minorHAnsi" w:cstheme="minorHAnsi"/>
          <w:color w:val="auto"/>
          <w:sz w:val="24"/>
          <w:szCs w:val="24"/>
        </w:rPr>
        <w:t xml:space="preserve">Jim and Deb thought that changing the name changes the expectation since the event is going to be different. Linda thought that the workshops that have been put off from last year should get first bid. Deb said that multiple workshops cannot be run simultaneously since it would require multiple Zoom accounts which gets expensive quickly. Jim brought up the idea of having a free </w:t>
      </w:r>
      <w:r w:rsidR="00D977BB">
        <w:rPr>
          <w:rFonts w:asciiTheme="minorHAnsi" w:hAnsiTheme="minorHAnsi" w:cstheme="minorHAnsi"/>
          <w:color w:val="auto"/>
          <w:sz w:val="24"/>
          <w:szCs w:val="24"/>
        </w:rPr>
        <w:t>workshop</w:t>
      </w:r>
      <w:r w:rsidR="00ED4D98">
        <w:rPr>
          <w:rFonts w:asciiTheme="minorHAnsi" w:hAnsiTheme="minorHAnsi" w:cstheme="minorHAnsi"/>
          <w:color w:val="auto"/>
          <w:sz w:val="24"/>
          <w:szCs w:val="24"/>
        </w:rPr>
        <w:t xml:space="preserve"> for presenters to hone their skills as a presenter in a virtual setting.</w:t>
      </w:r>
      <w:r w:rsidR="00D977BB">
        <w:rPr>
          <w:rFonts w:asciiTheme="minorHAnsi" w:hAnsiTheme="minorHAnsi" w:cstheme="minorHAnsi"/>
          <w:color w:val="auto"/>
          <w:sz w:val="24"/>
          <w:szCs w:val="24"/>
        </w:rPr>
        <w:t xml:space="preserve"> Deb and Linda talked about picking a time frame and working from there. </w:t>
      </w:r>
      <w:r w:rsidR="00B81623">
        <w:rPr>
          <w:rFonts w:asciiTheme="minorHAnsi" w:hAnsiTheme="minorHAnsi" w:cstheme="minorHAnsi"/>
          <w:color w:val="auto"/>
          <w:sz w:val="24"/>
          <w:szCs w:val="24"/>
        </w:rPr>
        <w:t>There was a discussion about the format for the event; whether it should be a more concentrated weekend event or spread out throughout a week with a couple of hours each day.</w:t>
      </w:r>
    </w:p>
    <w:p w14:paraId="5F9DAFCD" w14:textId="157E71D5" w:rsidR="006875E1" w:rsidRPr="00FD2755" w:rsidRDefault="00D977BB" w:rsidP="00FD2755">
      <w:pPr>
        <w:spacing w:after="0" w:line="240" w:lineRule="auto"/>
        <w:ind w:left="1800" w:right="0" w:firstLine="0"/>
        <w:rPr>
          <w:rFonts w:asciiTheme="minorHAnsi" w:hAnsiTheme="minorHAnsi" w:cstheme="minorHAnsi"/>
          <w:color w:val="auto"/>
          <w:sz w:val="24"/>
          <w:szCs w:val="24"/>
        </w:rPr>
      </w:pPr>
      <w:r w:rsidRPr="00FD2755">
        <w:rPr>
          <w:rFonts w:asciiTheme="minorHAnsi" w:hAnsiTheme="minorHAnsi" w:cstheme="minorHAnsi"/>
          <w:color w:val="auto"/>
          <w:sz w:val="24"/>
          <w:szCs w:val="24"/>
        </w:rPr>
        <w:t xml:space="preserve"> </w:t>
      </w:r>
    </w:p>
    <w:p w14:paraId="2B73F6D4" w14:textId="43ED80D3" w:rsidR="00027AC7" w:rsidRDefault="00027AC7" w:rsidP="00027AC7">
      <w:pPr>
        <w:pStyle w:val="ListParagraph"/>
        <w:numPr>
          <w:ilvl w:val="1"/>
          <w:numId w:val="39"/>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STF 2022</w:t>
      </w:r>
    </w:p>
    <w:p w14:paraId="097406BB" w14:textId="77F02670" w:rsidR="006875E1" w:rsidRDefault="006875E1" w:rsidP="006875E1">
      <w:pPr>
        <w:pStyle w:val="ListParagraph"/>
        <w:numPr>
          <w:ilvl w:val="2"/>
          <w:numId w:val="39"/>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 xml:space="preserve">Rona has agreed to lead the development of STF 2022. </w:t>
      </w:r>
    </w:p>
    <w:p w14:paraId="52FF983D" w14:textId="77777777" w:rsidR="00FD2755" w:rsidRPr="00FD2755" w:rsidRDefault="00FD2755" w:rsidP="00FD2755">
      <w:pPr>
        <w:spacing w:after="0" w:line="240" w:lineRule="auto"/>
        <w:ind w:left="1800" w:right="0" w:firstLine="0"/>
        <w:rPr>
          <w:rFonts w:asciiTheme="minorHAnsi" w:hAnsiTheme="minorHAnsi" w:cstheme="minorHAnsi"/>
          <w:color w:val="auto"/>
          <w:sz w:val="24"/>
          <w:szCs w:val="24"/>
        </w:rPr>
      </w:pPr>
    </w:p>
    <w:p w14:paraId="2C202B3E" w14:textId="0D2943FF" w:rsidR="006875E1" w:rsidRDefault="006875E1" w:rsidP="006875E1">
      <w:pPr>
        <w:pStyle w:val="ListParagraph"/>
        <w:numPr>
          <w:ilvl w:val="1"/>
          <w:numId w:val="39"/>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NEST Fest 2021</w:t>
      </w:r>
    </w:p>
    <w:p w14:paraId="03224829" w14:textId="1ED51C32" w:rsidR="006875E1" w:rsidRDefault="006875E1" w:rsidP="006875E1">
      <w:pPr>
        <w:pStyle w:val="ListParagraph"/>
        <w:numPr>
          <w:ilvl w:val="2"/>
          <w:numId w:val="39"/>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Lynn asked if anyone would be willing to lead NEST Fest 2021 and to let her know if anyone is interested in that.</w:t>
      </w:r>
    </w:p>
    <w:p w14:paraId="189FC24B" w14:textId="77777777" w:rsidR="006875E1" w:rsidRPr="00FD2755" w:rsidRDefault="006875E1" w:rsidP="00FD2755">
      <w:pPr>
        <w:spacing w:after="0" w:line="240" w:lineRule="auto"/>
        <w:ind w:left="1080" w:right="0" w:firstLine="0"/>
        <w:rPr>
          <w:rFonts w:asciiTheme="minorHAnsi" w:hAnsiTheme="minorHAnsi" w:cstheme="minorHAnsi"/>
          <w:b/>
          <w:color w:val="auto"/>
          <w:sz w:val="24"/>
          <w:szCs w:val="24"/>
        </w:rPr>
      </w:pPr>
    </w:p>
    <w:p w14:paraId="0B8C8476" w14:textId="4B4453AC" w:rsidR="00027AC7" w:rsidRDefault="00027AC7" w:rsidP="00027AC7">
      <w:pPr>
        <w:spacing w:after="0" w:line="240" w:lineRule="auto"/>
        <w:ind w:right="0"/>
        <w:rPr>
          <w:rFonts w:asciiTheme="minorHAnsi" w:hAnsiTheme="minorHAnsi" w:cstheme="minorHAnsi"/>
          <w:b/>
          <w:color w:val="auto"/>
          <w:sz w:val="24"/>
          <w:szCs w:val="24"/>
        </w:rPr>
      </w:pPr>
      <w:r>
        <w:rPr>
          <w:rFonts w:asciiTheme="minorHAnsi" w:hAnsiTheme="minorHAnsi" w:cstheme="minorHAnsi"/>
          <w:b/>
          <w:color w:val="auto"/>
          <w:sz w:val="24"/>
          <w:szCs w:val="24"/>
        </w:rPr>
        <w:t>Fundraising</w:t>
      </w:r>
    </w:p>
    <w:p w14:paraId="2C800A5B" w14:textId="3502FA8A" w:rsidR="00027AC7" w:rsidRPr="00027AC7" w:rsidRDefault="00324131" w:rsidP="00027AC7">
      <w:pPr>
        <w:pStyle w:val="ListParagraph"/>
        <w:numPr>
          <w:ilvl w:val="0"/>
          <w:numId w:val="46"/>
        </w:numPr>
        <w:spacing w:after="0" w:line="240" w:lineRule="auto"/>
        <w:ind w:right="0"/>
        <w:rPr>
          <w:rFonts w:asciiTheme="minorHAnsi" w:hAnsiTheme="minorHAnsi" w:cstheme="minorHAnsi"/>
          <w:b/>
          <w:color w:val="auto"/>
          <w:sz w:val="24"/>
          <w:szCs w:val="24"/>
        </w:rPr>
      </w:pPr>
      <w:r>
        <w:rPr>
          <w:rFonts w:asciiTheme="minorHAnsi" w:hAnsiTheme="minorHAnsi" w:cstheme="minorHAnsi"/>
          <w:color w:val="auto"/>
          <w:sz w:val="24"/>
          <w:szCs w:val="24"/>
        </w:rPr>
        <w:t>Chris brought up the idea of having a fundraising event or set of events. Two of the ideas that were talked about was a trivia/bingo night where people buy tickets/bingo cards. As well as some sort of contest where people vote with their money such as a photo/art contest based on a topic/topics.</w:t>
      </w:r>
    </w:p>
    <w:p w14:paraId="115708ED" w14:textId="77777777" w:rsidR="00FD2755" w:rsidRDefault="00FD2755" w:rsidP="0064361F">
      <w:pPr>
        <w:spacing w:after="0" w:line="240" w:lineRule="auto"/>
        <w:ind w:left="0" w:right="0" w:firstLine="0"/>
        <w:rPr>
          <w:rFonts w:asciiTheme="minorHAnsi" w:hAnsiTheme="minorHAnsi" w:cstheme="minorHAnsi"/>
          <w:b/>
          <w:color w:val="auto"/>
          <w:sz w:val="24"/>
          <w:szCs w:val="24"/>
        </w:rPr>
      </w:pPr>
    </w:p>
    <w:p w14:paraId="06B95B4A" w14:textId="415C69E3" w:rsidR="00027AC7" w:rsidRDefault="00027AC7" w:rsidP="0064361F">
      <w:pPr>
        <w:spacing w:after="0" w:line="240" w:lineRule="auto"/>
        <w:ind w:left="0" w:right="0" w:firstLine="0"/>
        <w:rPr>
          <w:rFonts w:asciiTheme="minorHAnsi" w:hAnsiTheme="minorHAnsi" w:cstheme="minorHAnsi"/>
          <w:b/>
          <w:color w:val="auto"/>
          <w:sz w:val="24"/>
          <w:szCs w:val="24"/>
        </w:rPr>
      </w:pPr>
      <w:r>
        <w:rPr>
          <w:rFonts w:asciiTheme="minorHAnsi" w:hAnsiTheme="minorHAnsi" w:cstheme="minorHAnsi"/>
          <w:b/>
          <w:color w:val="auto"/>
          <w:sz w:val="24"/>
          <w:szCs w:val="24"/>
        </w:rPr>
        <w:t>Strategic Planning Discussion</w:t>
      </w:r>
    </w:p>
    <w:p w14:paraId="00BFDBAE" w14:textId="505EFB2C" w:rsidR="00027AC7" w:rsidRPr="00FF3B50" w:rsidRDefault="00324131" w:rsidP="00027AC7">
      <w:pPr>
        <w:pStyle w:val="ListParagraph"/>
        <w:numPr>
          <w:ilvl w:val="0"/>
          <w:numId w:val="46"/>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Set for next meeting</w:t>
      </w:r>
    </w:p>
    <w:p w14:paraId="7C69C0EA" w14:textId="77777777" w:rsidR="00FD2755" w:rsidRDefault="00FD2755" w:rsidP="0064361F">
      <w:pPr>
        <w:spacing w:after="0" w:line="240" w:lineRule="auto"/>
        <w:ind w:left="0" w:right="0" w:firstLine="0"/>
        <w:rPr>
          <w:rFonts w:asciiTheme="minorHAnsi" w:hAnsiTheme="minorHAnsi" w:cstheme="minorHAnsi"/>
          <w:b/>
          <w:color w:val="auto"/>
          <w:sz w:val="24"/>
          <w:szCs w:val="24"/>
        </w:rPr>
      </w:pPr>
    </w:p>
    <w:p w14:paraId="472F172E" w14:textId="52FE2F4F" w:rsidR="008D64EC" w:rsidRPr="006E392B" w:rsidRDefault="006E392B" w:rsidP="0064361F">
      <w:pPr>
        <w:spacing w:after="0" w:line="240" w:lineRule="auto"/>
        <w:ind w:left="0" w:right="0" w:firstLine="0"/>
        <w:rPr>
          <w:rFonts w:asciiTheme="minorHAnsi" w:hAnsiTheme="minorHAnsi" w:cstheme="minorHAnsi"/>
          <w:b/>
          <w:color w:val="auto"/>
          <w:sz w:val="24"/>
          <w:szCs w:val="24"/>
        </w:rPr>
      </w:pPr>
      <w:r w:rsidRPr="006E392B">
        <w:rPr>
          <w:rFonts w:asciiTheme="minorHAnsi" w:hAnsiTheme="minorHAnsi" w:cstheme="minorHAnsi"/>
          <w:b/>
          <w:color w:val="auto"/>
          <w:sz w:val="24"/>
          <w:szCs w:val="24"/>
        </w:rPr>
        <w:t>New Business</w:t>
      </w:r>
    </w:p>
    <w:p w14:paraId="2F7ED305" w14:textId="67602422" w:rsidR="00A82A2A" w:rsidRPr="00324131" w:rsidRDefault="00324131" w:rsidP="00324131">
      <w:pPr>
        <w:pStyle w:val="ListParagraph"/>
        <w:numPr>
          <w:ilvl w:val="0"/>
          <w:numId w:val="46"/>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None to report</w:t>
      </w:r>
    </w:p>
    <w:p w14:paraId="1C917C21" w14:textId="77777777" w:rsidR="00FD2755" w:rsidRDefault="00FD2755" w:rsidP="00D03EFA">
      <w:pPr>
        <w:spacing w:after="0" w:line="240" w:lineRule="auto"/>
        <w:ind w:right="0"/>
        <w:rPr>
          <w:rFonts w:asciiTheme="minorHAnsi" w:hAnsiTheme="minorHAnsi" w:cstheme="minorHAnsi"/>
          <w:b/>
          <w:color w:val="auto"/>
          <w:sz w:val="24"/>
          <w:szCs w:val="24"/>
        </w:rPr>
      </w:pPr>
    </w:p>
    <w:p w14:paraId="2F7222FC" w14:textId="001ABB56" w:rsidR="00A95597" w:rsidRPr="006E392B" w:rsidRDefault="006E392B" w:rsidP="00D03EFA">
      <w:pPr>
        <w:spacing w:after="0" w:line="240" w:lineRule="auto"/>
        <w:ind w:right="0"/>
        <w:rPr>
          <w:rFonts w:asciiTheme="minorHAnsi" w:hAnsiTheme="minorHAnsi" w:cstheme="minorHAnsi"/>
          <w:color w:val="auto"/>
          <w:sz w:val="24"/>
          <w:szCs w:val="24"/>
        </w:rPr>
      </w:pPr>
      <w:r w:rsidRPr="006E392B">
        <w:rPr>
          <w:rFonts w:asciiTheme="minorHAnsi" w:hAnsiTheme="minorHAnsi" w:cstheme="minorHAnsi"/>
          <w:b/>
          <w:color w:val="auto"/>
          <w:sz w:val="24"/>
          <w:szCs w:val="24"/>
        </w:rPr>
        <w:t>Old Business</w:t>
      </w:r>
    </w:p>
    <w:p w14:paraId="1EF6908C" w14:textId="77777777" w:rsidR="00324131" w:rsidRPr="00324131" w:rsidRDefault="00324131" w:rsidP="00324131">
      <w:pPr>
        <w:pStyle w:val="ListParagraph"/>
        <w:numPr>
          <w:ilvl w:val="0"/>
          <w:numId w:val="46"/>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None to report</w:t>
      </w:r>
    </w:p>
    <w:p w14:paraId="5B80765D" w14:textId="77777777" w:rsidR="003006D5" w:rsidRPr="006E392B" w:rsidRDefault="003006D5" w:rsidP="00F7257F">
      <w:pPr>
        <w:spacing w:after="0" w:line="240" w:lineRule="auto"/>
        <w:ind w:left="0" w:right="0" w:firstLine="0"/>
        <w:rPr>
          <w:rFonts w:asciiTheme="minorHAnsi" w:hAnsiTheme="minorHAnsi" w:cstheme="minorHAnsi"/>
          <w:b/>
          <w:color w:val="auto"/>
          <w:sz w:val="24"/>
          <w:szCs w:val="24"/>
          <w:u w:val="single"/>
        </w:rPr>
      </w:pPr>
    </w:p>
    <w:p w14:paraId="2D3EC57C" w14:textId="61EBB9FA" w:rsidR="006E392B" w:rsidRPr="00203A11" w:rsidRDefault="006E392B" w:rsidP="006E392B">
      <w:pPr>
        <w:rPr>
          <w:rFonts w:cstheme="minorHAnsi"/>
          <w:bCs/>
          <w:sz w:val="24"/>
          <w:szCs w:val="24"/>
        </w:rPr>
      </w:pPr>
      <w:r w:rsidRPr="00203A11">
        <w:rPr>
          <w:rFonts w:cstheme="minorHAnsi"/>
          <w:b/>
          <w:sz w:val="24"/>
          <w:szCs w:val="24"/>
        </w:rPr>
        <w:t>Motion to Adjourn: Approved (</w:t>
      </w:r>
      <w:r w:rsidR="00DC1068">
        <w:rPr>
          <w:rFonts w:cstheme="minorHAnsi"/>
          <w:b/>
          <w:sz w:val="24"/>
          <w:szCs w:val="24"/>
        </w:rPr>
        <w:t>5</w:t>
      </w:r>
      <w:r w:rsidRPr="00203A11">
        <w:rPr>
          <w:rFonts w:cstheme="minorHAnsi"/>
          <w:b/>
          <w:sz w:val="24"/>
          <w:szCs w:val="24"/>
        </w:rPr>
        <w:t xml:space="preserve">) </w:t>
      </w:r>
      <w:r w:rsidRPr="00203A11">
        <w:rPr>
          <w:rFonts w:cstheme="minorHAnsi"/>
          <w:bCs/>
          <w:sz w:val="24"/>
          <w:szCs w:val="24"/>
        </w:rPr>
        <w:t>Motion by</w:t>
      </w:r>
      <w:r w:rsidR="00FD2755">
        <w:rPr>
          <w:rFonts w:cstheme="minorHAnsi"/>
          <w:bCs/>
          <w:sz w:val="24"/>
          <w:szCs w:val="24"/>
        </w:rPr>
        <w:t xml:space="preserve"> </w:t>
      </w:r>
      <w:proofErr w:type="gramStart"/>
      <w:r w:rsidR="00FD2755">
        <w:rPr>
          <w:rFonts w:cstheme="minorHAnsi"/>
          <w:bCs/>
          <w:sz w:val="24"/>
          <w:szCs w:val="24"/>
        </w:rPr>
        <w:t>Barbara</w:t>
      </w:r>
      <w:r w:rsidRPr="00203A11">
        <w:rPr>
          <w:rFonts w:cstheme="minorHAnsi"/>
          <w:bCs/>
          <w:sz w:val="24"/>
          <w:szCs w:val="24"/>
        </w:rPr>
        <w:t xml:space="preserve"> ,</w:t>
      </w:r>
      <w:proofErr w:type="gramEnd"/>
      <w:r w:rsidRPr="00203A11">
        <w:rPr>
          <w:rFonts w:cstheme="minorHAnsi"/>
          <w:bCs/>
          <w:sz w:val="24"/>
          <w:szCs w:val="24"/>
        </w:rPr>
        <w:t xml:space="preserve"> Seconded by</w:t>
      </w:r>
      <w:r>
        <w:rPr>
          <w:rFonts w:cstheme="minorHAnsi"/>
          <w:bCs/>
          <w:sz w:val="24"/>
          <w:szCs w:val="24"/>
        </w:rPr>
        <w:t xml:space="preserve"> </w:t>
      </w:r>
      <w:proofErr w:type="spellStart"/>
      <w:r w:rsidR="00FD2755">
        <w:rPr>
          <w:rFonts w:cstheme="minorHAnsi"/>
          <w:bCs/>
          <w:sz w:val="24"/>
          <w:szCs w:val="24"/>
        </w:rPr>
        <w:t>Cris</w:t>
      </w:r>
      <w:proofErr w:type="spellEnd"/>
    </w:p>
    <w:p w14:paraId="5C2AED27" w14:textId="68E1B7CF" w:rsidR="006E392B" w:rsidRPr="00203A11" w:rsidRDefault="006E392B" w:rsidP="006E392B">
      <w:pPr>
        <w:rPr>
          <w:rFonts w:cstheme="minorHAnsi"/>
          <w:sz w:val="24"/>
          <w:szCs w:val="24"/>
        </w:rPr>
      </w:pPr>
      <w:r w:rsidRPr="00203A11">
        <w:rPr>
          <w:rFonts w:cstheme="minorHAnsi"/>
          <w:sz w:val="24"/>
          <w:szCs w:val="24"/>
        </w:rPr>
        <w:t xml:space="preserve">Next Meeting: </w:t>
      </w:r>
      <w:r w:rsidR="00027AC7">
        <w:rPr>
          <w:rFonts w:cstheme="minorHAnsi"/>
          <w:sz w:val="24"/>
          <w:szCs w:val="24"/>
        </w:rPr>
        <w:t>February</w:t>
      </w:r>
      <w:r>
        <w:rPr>
          <w:rFonts w:cstheme="minorHAnsi"/>
          <w:sz w:val="24"/>
          <w:szCs w:val="24"/>
        </w:rPr>
        <w:t xml:space="preserve"> </w:t>
      </w:r>
      <w:r w:rsidR="00324131">
        <w:rPr>
          <w:rFonts w:cstheme="minorHAnsi"/>
          <w:sz w:val="24"/>
          <w:szCs w:val="24"/>
        </w:rPr>
        <w:t>18</w:t>
      </w:r>
      <w:r w:rsidRPr="00203A11">
        <w:rPr>
          <w:rFonts w:cstheme="minorHAnsi"/>
          <w:sz w:val="24"/>
          <w:szCs w:val="24"/>
        </w:rPr>
        <w:t xml:space="preserve"> at </w:t>
      </w:r>
      <w:r w:rsidR="00324131">
        <w:rPr>
          <w:rFonts w:cstheme="minorHAnsi"/>
          <w:sz w:val="24"/>
          <w:szCs w:val="24"/>
        </w:rPr>
        <w:t>3</w:t>
      </w:r>
      <w:r w:rsidRPr="00203A11">
        <w:rPr>
          <w:rFonts w:cstheme="minorHAnsi"/>
          <w:sz w:val="24"/>
          <w:szCs w:val="24"/>
        </w:rPr>
        <w:t>:00 PM</w:t>
      </w:r>
    </w:p>
    <w:p w14:paraId="129A657B" w14:textId="25577620" w:rsidR="0036759D" w:rsidRDefault="0036759D" w:rsidP="00CE480B">
      <w:pPr>
        <w:ind w:left="0" w:firstLine="0"/>
        <w:rPr>
          <w:rFonts w:asciiTheme="minorHAnsi" w:hAnsiTheme="minorHAnsi" w:cstheme="minorHAnsi"/>
          <w:sz w:val="24"/>
          <w:szCs w:val="24"/>
        </w:rPr>
      </w:pPr>
      <w:bookmarkStart w:id="0" w:name="_GoBack"/>
      <w:bookmarkEnd w:id="0"/>
    </w:p>
    <w:p w14:paraId="00E622D8" w14:textId="4D334699" w:rsidR="008F3D0F" w:rsidRPr="00203A11" w:rsidRDefault="008F3D0F" w:rsidP="008F3D0F">
      <w:pPr>
        <w:rPr>
          <w:rFonts w:cstheme="minorHAnsi"/>
          <w:sz w:val="24"/>
          <w:szCs w:val="24"/>
        </w:rPr>
      </w:pPr>
      <w:r w:rsidRPr="00203A11">
        <w:rPr>
          <w:rFonts w:cstheme="minorHAnsi"/>
          <w:sz w:val="24"/>
          <w:szCs w:val="24"/>
        </w:rPr>
        <w:t xml:space="preserve">Meeting Adjourned:  </w:t>
      </w:r>
      <w:r w:rsidR="00FF3B50">
        <w:rPr>
          <w:rFonts w:cstheme="minorHAnsi"/>
          <w:sz w:val="24"/>
          <w:szCs w:val="24"/>
        </w:rPr>
        <w:t>4:</w:t>
      </w:r>
      <w:r w:rsidR="00EA7C0B">
        <w:rPr>
          <w:rFonts w:cstheme="minorHAnsi"/>
          <w:sz w:val="24"/>
          <w:szCs w:val="24"/>
        </w:rPr>
        <w:t>40</w:t>
      </w:r>
      <w:r>
        <w:rPr>
          <w:rFonts w:cstheme="minorHAnsi"/>
          <w:sz w:val="24"/>
          <w:szCs w:val="24"/>
        </w:rPr>
        <w:t xml:space="preserve"> </w:t>
      </w:r>
      <w:r w:rsidRPr="00203A11">
        <w:rPr>
          <w:rFonts w:cstheme="minorHAnsi"/>
          <w:sz w:val="24"/>
          <w:szCs w:val="24"/>
        </w:rPr>
        <w:t xml:space="preserve">pm </w:t>
      </w:r>
    </w:p>
    <w:p w14:paraId="275B5FA6" w14:textId="77777777" w:rsidR="008F3D0F" w:rsidRPr="00CE480B" w:rsidRDefault="008F3D0F" w:rsidP="00CE480B">
      <w:pPr>
        <w:ind w:left="0" w:firstLine="0"/>
        <w:rPr>
          <w:rFonts w:asciiTheme="minorHAnsi" w:hAnsiTheme="minorHAnsi" w:cstheme="minorHAnsi"/>
          <w:sz w:val="24"/>
          <w:szCs w:val="24"/>
        </w:rPr>
      </w:pPr>
    </w:p>
    <w:sectPr w:rsidR="008F3D0F" w:rsidRPr="00CE480B" w:rsidSect="00731084">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5603A" w14:textId="77777777" w:rsidR="00846B46" w:rsidRDefault="00846B46" w:rsidP="00F7257F">
      <w:pPr>
        <w:spacing w:after="0" w:line="240" w:lineRule="auto"/>
      </w:pPr>
      <w:r>
        <w:separator/>
      </w:r>
    </w:p>
  </w:endnote>
  <w:endnote w:type="continuationSeparator" w:id="0">
    <w:p w14:paraId="08CC2AAA" w14:textId="77777777" w:rsidR="00846B46" w:rsidRDefault="00846B46"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FB9F0" w14:textId="77777777" w:rsidR="00C26375" w:rsidRDefault="00F7257F" w:rsidP="00CE480B">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C26375">
      <w:rPr>
        <w:rFonts w:asciiTheme="minorHAnsi" w:hAnsiTheme="minorHAnsi" w:cstheme="minorHAnsi"/>
        <w:sz w:val="20"/>
        <w:szCs w:val="20"/>
      </w:rPr>
      <w:t>1</w:t>
    </w:r>
    <w:r w:rsidRPr="00F7257F">
      <w:rPr>
        <w:rFonts w:asciiTheme="minorHAnsi" w:hAnsiTheme="minorHAnsi" w:cstheme="minorHAnsi"/>
        <w:sz w:val="20"/>
        <w:szCs w:val="20"/>
      </w:rPr>
      <w:t>/</w:t>
    </w:r>
    <w:r w:rsidR="00C26375">
      <w:rPr>
        <w:rFonts w:asciiTheme="minorHAnsi" w:hAnsiTheme="minorHAnsi" w:cstheme="minorHAnsi"/>
        <w:sz w:val="20"/>
        <w:szCs w:val="20"/>
      </w:rPr>
      <w:t>21/2021</w:t>
    </w:r>
  </w:p>
  <w:p w14:paraId="5CC61978" w14:textId="08A55FCE" w:rsidR="00F7257F" w:rsidRPr="00F7257F" w:rsidRDefault="00F7257F" w:rsidP="00CE480B">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ptab w:relativeTo="margin" w:alignment="right" w:leader="none"/>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AFC0C8" w14:textId="77777777" w:rsidR="00846B46" w:rsidRDefault="00846B46" w:rsidP="00F7257F">
      <w:pPr>
        <w:spacing w:after="0" w:line="240" w:lineRule="auto"/>
      </w:pPr>
      <w:r>
        <w:separator/>
      </w:r>
    </w:p>
  </w:footnote>
  <w:footnote w:type="continuationSeparator" w:id="0">
    <w:p w14:paraId="1EF18255" w14:textId="77777777" w:rsidR="00846B46" w:rsidRDefault="00846B46"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479F9"/>
    <w:multiLevelType w:val="hybridMultilevel"/>
    <w:tmpl w:val="E304A6EE"/>
    <w:lvl w:ilvl="0" w:tplc="04090005">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00D62F11"/>
    <w:multiLevelType w:val="hybridMultilevel"/>
    <w:tmpl w:val="9228759A"/>
    <w:lvl w:ilvl="0" w:tplc="173E2882">
      <w:start w:val="1"/>
      <w:numFmt w:val="bullet"/>
      <w:lvlText w:val="●"/>
      <w:lvlJc w:val="left"/>
      <w:pPr>
        <w:ind w:left="1245"/>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00000002">
      <w:start w:val="1"/>
      <w:numFmt w:val="bullet"/>
      <w:lvlText w:val="◦"/>
      <w:lvlJc w:val="left"/>
      <w:pPr>
        <w:ind w:left="1980"/>
      </w:pPr>
      <w:rPr>
        <w:rFonts w:hint="default"/>
        <w:b w:val="0"/>
        <w:i w:val="0"/>
        <w:strike w:val="0"/>
        <w:dstrike w:val="0"/>
        <w:color w:val="000000"/>
        <w:sz w:val="23"/>
        <w:szCs w:val="23"/>
        <w:u w:val="single" w:color="000000"/>
        <w:bdr w:val="none" w:sz="0" w:space="0" w:color="auto"/>
        <w:shd w:val="clear" w:color="auto" w:fill="auto"/>
        <w:vertAlign w:val="baseline"/>
      </w:rPr>
    </w:lvl>
    <w:lvl w:ilvl="2" w:tplc="B06A60E4">
      <w:start w:val="1"/>
      <w:numFmt w:val="bullet"/>
      <w:lvlText w:val="▪"/>
      <w:lvlJc w:val="left"/>
      <w:pPr>
        <w:ind w:left="27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3" w:tplc="81F4DF6C">
      <w:start w:val="1"/>
      <w:numFmt w:val="bullet"/>
      <w:lvlText w:val="•"/>
      <w:lvlJc w:val="left"/>
      <w:pPr>
        <w:ind w:left="34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4" w:tplc="CCEC2A56">
      <w:start w:val="1"/>
      <w:numFmt w:val="bullet"/>
      <w:lvlText w:val="o"/>
      <w:lvlJc w:val="left"/>
      <w:pPr>
        <w:ind w:left="414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5" w:tplc="A1BE8614">
      <w:start w:val="1"/>
      <w:numFmt w:val="bullet"/>
      <w:lvlText w:val="▪"/>
      <w:lvlJc w:val="left"/>
      <w:pPr>
        <w:ind w:left="48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6" w:tplc="31A842AA">
      <w:start w:val="1"/>
      <w:numFmt w:val="bullet"/>
      <w:lvlText w:val="•"/>
      <w:lvlJc w:val="left"/>
      <w:pPr>
        <w:ind w:left="558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7" w:tplc="FFEA7942">
      <w:start w:val="1"/>
      <w:numFmt w:val="bullet"/>
      <w:lvlText w:val="o"/>
      <w:lvlJc w:val="left"/>
      <w:pPr>
        <w:ind w:left="63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8" w:tplc="7CB80D4C">
      <w:start w:val="1"/>
      <w:numFmt w:val="bullet"/>
      <w:lvlText w:val="▪"/>
      <w:lvlJc w:val="left"/>
      <w:pPr>
        <w:ind w:left="70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abstractNum>
  <w:abstractNum w:abstractNumId="2" w15:restartNumberingAfterBreak="0">
    <w:nsid w:val="01926D9C"/>
    <w:multiLevelType w:val="hybridMultilevel"/>
    <w:tmpl w:val="C04C9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335FCA"/>
    <w:multiLevelType w:val="hybridMultilevel"/>
    <w:tmpl w:val="1E447CB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37721E3"/>
    <w:multiLevelType w:val="hybridMultilevel"/>
    <w:tmpl w:val="C8388C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9964B1"/>
    <w:multiLevelType w:val="hybridMultilevel"/>
    <w:tmpl w:val="3A6A6F3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6" w15:restartNumberingAfterBreak="0">
    <w:nsid w:val="0B491175"/>
    <w:multiLevelType w:val="hybridMultilevel"/>
    <w:tmpl w:val="BFFEE6E2"/>
    <w:lvl w:ilvl="0" w:tplc="00000002">
      <w:start w:val="1"/>
      <w:numFmt w:val="bullet"/>
      <w:lvlText w:val="◦"/>
      <w:lvlJc w:val="left"/>
      <w:pPr>
        <w:ind w:left="25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BA67F55"/>
    <w:multiLevelType w:val="hybridMultilevel"/>
    <w:tmpl w:val="FBB86F6C"/>
    <w:lvl w:ilvl="0" w:tplc="0409000D">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15:restartNumberingAfterBreak="0">
    <w:nsid w:val="10373BEF"/>
    <w:multiLevelType w:val="hybridMultilevel"/>
    <w:tmpl w:val="F46EBE80"/>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2697DC7"/>
    <w:multiLevelType w:val="hybridMultilevel"/>
    <w:tmpl w:val="ECFAB120"/>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3E61050"/>
    <w:multiLevelType w:val="hybridMultilevel"/>
    <w:tmpl w:val="D79C18A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06FCA"/>
    <w:multiLevelType w:val="hybridMultilevel"/>
    <w:tmpl w:val="D7BA8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FF07D20"/>
    <w:multiLevelType w:val="hybridMultilevel"/>
    <w:tmpl w:val="353CB654"/>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2932430"/>
    <w:multiLevelType w:val="hybridMultilevel"/>
    <w:tmpl w:val="2230ECF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9B77CE4"/>
    <w:multiLevelType w:val="hybridMultilevel"/>
    <w:tmpl w:val="C03C4D9A"/>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9EA417A"/>
    <w:multiLevelType w:val="hybridMultilevel"/>
    <w:tmpl w:val="39689DBE"/>
    <w:lvl w:ilvl="0" w:tplc="00000002">
      <w:start w:val="1"/>
      <w:numFmt w:val="bullet"/>
      <w:lvlText w:val="◦"/>
      <w:lvlJc w:val="left"/>
      <w:pPr>
        <w:ind w:left="7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1641BD"/>
    <w:multiLevelType w:val="hybridMultilevel"/>
    <w:tmpl w:val="8FFAF536"/>
    <w:lvl w:ilvl="0" w:tplc="173E2882">
      <w:start w:val="1"/>
      <w:numFmt w:val="bullet"/>
      <w:lvlText w:val="●"/>
      <w:lvlJc w:val="left"/>
      <w:pPr>
        <w:ind w:left="720" w:hanging="360"/>
      </w:pPr>
      <w:rPr>
        <w:rFonts w:ascii="Arial" w:eastAsia="Arial" w:hAnsi="Arial" w:cs="Arial" w:hint="default"/>
        <w:b w:val="0"/>
        <w:i w:val="0"/>
        <w:strike w:val="0"/>
        <w:dstrike w:val="0"/>
        <w:color w:val="000000"/>
        <w:sz w:val="23"/>
        <w:szCs w:val="23"/>
        <w:u w:val="singl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03CAF"/>
    <w:multiLevelType w:val="hybridMultilevel"/>
    <w:tmpl w:val="57D61DE8"/>
    <w:lvl w:ilvl="0" w:tplc="173E2882">
      <w:start w:val="1"/>
      <w:numFmt w:val="bullet"/>
      <w:lvlText w:val="●"/>
      <w:lvlJc w:val="left"/>
      <w:pPr>
        <w:ind w:left="1245"/>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173E2882">
      <w:start w:val="1"/>
      <w:numFmt w:val="bullet"/>
      <w:lvlText w:val="●"/>
      <w:lvlJc w:val="left"/>
      <w:pPr>
        <w:ind w:left="198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2" w:tplc="B06A60E4">
      <w:start w:val="1"/>
      <w:numFmt w:val="bullet"/>
      <w:lvlText w:val="▪"/>
      <w:lvlJc w:val="left"/>
      <w:pPr>
        <w:ind w:left="27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3" w:tplc="81F4DF6C">
      <w:start w:val="1"/>
      <w:numFmt w:val="bullet"/>
      <w:lvlText w:val="•"/>
      <w:lvlJc w:val="left"/>
      <w:pPr>
        <w:ind w:left="34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4" w:tplc="CCEC2A56">
      <w:start w:val="1"/>
      <w:numFmt w:val="bullet"/>
      <w:lvlText w:val="o"/>
      <w:lvlJc w:val="left"/>
      <w:pPr>
        <w:ind w:left="414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5" w:tplc="A1BE8614">
      <w:start w:val="1"/>
      <w:numFmt w:val="bullet"/>
      <w:lvlText w:val="▪"/>
      <w:lvlJc w:val="left"/>
      <w:pPr>
        <w:ind w:left="48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6" w:tplc="31A842AA">
      <w:start w:val="1"/>
      <w:numFmt w:val="bullet"/>
      <w:lvlText w:val="•"/>
      <w:lvlJc w:val="left"/>
      <w:pPr>
        <w:ind w:left="558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7" w:tplc="FFEA7942">
      <w:start w:val="1"/>
      <w:numFmt w:val="bullet"/>
      <w:lvlText w:val="o"/>
      <w:lvlJc w:val="left"/>
      <w:pPr>
        <w:ind w:left="63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8" w:tplc="7CB80D4C">
      <w:start w:val="1"/>
      <w:numFmt w:val="bullet"/>
      <w:lvlText w:val="▪"/>
      <w:lvlJc w:val="left"/>
      <w:pPr>
        <w:ind w:left="70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abstractNum>
  <w:abstractNum w:abstractNumId="18" w15:restartNumberingAfterBreak="0">
    <w:nsid w:val="2C601406"/>
    <w:multiLevelType w:val="hybridMultilevel"/>
    <w:tmpl w:val="B41AECF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DB7EF5"/>
    <w:multiLevelType w:val="hybridMultilevel"/>
    <w:tmpl w:val="7EA2A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E34130"/>
    <w:multiLevelType w:val="hybridMultilevel"/>
    <w:tmpl w:val="F9DAD2E6"/>
    <w:lvl w:ilvl="0" w:tplc="04090005">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1" w15:restartNumberingAfterBreak="0">
    <w:nsid w:val="2EEE2FA6"/>
    <w:multiLevelType w:val="hybridMultilevel"/>
    <w:tmpl w:val="81669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DF8044F"/>
    <w:multiLevelType w:val="hybridMultilevel"/>
    <w:tmpl w:val="FC3AE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C30EC8"/>
    <w:multiLevelType w:val="hybridMultilevel"/>
    <w:tmpl w:val="A7145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BC588A"/>
    <w:multiLevelType w:val="hybridMultilevel"/>
    <w:tmpl w:val="C52E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A802C9"/>
    <w:multiLevelType w:val="hybridMultilevel"/>
    <w:tmpl w:val="0EE4839C"/>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435A1956"/>
    <w:multiLevelType w:val="hybridMultilevel"/>
    <w:tmpl w:val="39E677D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48C561B8"/>
    <w:multiLevelType w:val="hybridMultilevel"/>
    <w:tmpl w:val="40F8C3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6E10E9"/>
    <w:multiLevelType w:val="hybridMultilevel"/>
    <w:tmpl w:val="FA88D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B21BDC"/>
    <w:multiLevelType w:val="hybridMultilevel"/>
    <w:tmpl w:val="286E8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3332D"/>
    <w:multiLevelType w:val="hybridMultilevel"/>
    <w:tmpl w:val="526AFF9C"/>
    <w:lvl w:ilvl="0" w:tplc="00000002">
      <w:start w:val="1"/>
      <w:numFmt w:val="bullet"/>
      <w:lvlText w:val="◦"/>
      <w:lvlJc w:val="left"/>
      <w:pPr>
        <w:ind w:left="7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EC0061"/>
    <w:multiLevelType w:val="hybridMultilevel"/>
    <w:tmpl w:val="48F68708"/>
    <w:lvl w:ilvl="0" w:tplc="DABE39D4">
      <w:start w:val="1"/>
      <w:numFmt w:val="decimal"/>
      <w:lvlText w:val="%1."/>
      <w:lvlJc w:val="left"/>
      <w:pPr>
        <w:ind w:left="519" w:hanging="360"/>
      </w:pPr>
      <w:rPr>
        <w:rFonts w:ascii="Arial" w:eastAsia="Arial" w:hAnsi="Arial" w:hint="default"/>
        <w:w w:val="99"/>
        <w:sz w:val="22"/>
        <w:szCs w:val="22"/>
      </w:rPr>
    </w:lvl>
    <w:lvl w:ilvl="1" w:tplc="D8B2B100">
      <w:start w:val="1"/>
      <w:numFmt w:val="decimal"/>
      <w:lvlText w:val="%2."/>
      <w:lvlJc w:val="left"/>
      <w:pPr>
        <w:ind w:left="1358" w:hanging="245"/>
      </w:pPr>
      <w:rPr>
        <w:rFonts w:ascii="Arial" w:eastAsia="Arial" w:hAnsi="Arial" w:hint="default"/>
        <w:w w:val="99"/>
        <w:sz w:val="22"/>
        <w:szCs w:val="22"/>
      </w:rPr>
    </w:lvl>
    <w:lvl w:ilvl="2" w:tplc="EAE88B9A">
      <w:start w:val="1"/>
      <w:numFmt w:val="lowerLetter"/>
      <w:lvlText w:val="%3."/>
      <w:lvlJc w:val="left"/>
      <w:pPr>
        <w:ind w:left="1804" w:hanging="245"/>
      </w:pPr>
      <w:rPr>
        <w:rFonts w:ascii="Arial" w:eastAsia="Arial" w:hAnsi="Arial" w:hint="default"/>
        <w:w w:val="99"/>
        <w:sz w:val="22"/>
        <w:szCs w:val="22"/>
      </w:rPr>
    </w:lvl>
    <w:lvl w:ilvl="3" w:tplc="1CC4E0AC">
      <w:start w:val="1"/>
      <w:numFmt w:val="bullet"/>
      <w:lvlText w:val="•"/>
      <w:lvlJc w:val="left"/>
      <w:pPr>
        <w:ind w:left="1800" w:hanging="245"/>
      </w:pPr>
      <w:rPr>
        <w:rFonts w:hint="default"/>
      </w:rPr>
    </w:lvl>
    <w:lvl w:ilvl="4" w:tplc="DA80E5EE">
      <w:start w:val="1"/>
      <w:numFmt w:val="bullet"/>
      <w:lvlText w:val="•"/>
      <w:lvlJc w:val="left"/>
      <w:pPr>
        <w:ind w:left="2897" w:hanging="245"/>
      </w:pPr>
      <w:rPr>
        <w:rFonts w:hint="default"/>
      </w:rPr>
    </w:lvl>
    <w:lvl w:ilvl="5" w:tplc="6E8C4E76">
      <w:start w:val="1"/>
      <w:numFmt w:val="bullet"/>
      <w:lvlText w:val="•"/>
      <w:lvlJc w:val="left"/>
      <w:pPr>
        <w:ind w:left="3994" w:hanging="245"/>
      </w:pPr>
      <w:rPr>
        <w:rFonts w:hint="default"/>
      </w:rPr>
    </w:lvl>
    <w:lvl w:ilvl="6" w:tplc="955C5600">
      <w:start w:val="1"/>
      <w:numFmt w:val="bullet"/>
      <w:lvlText w:val="•"/>
      <w:lvlJc w:val="left"/>
      <w:pPr>
        <w:ind w:left="5091" w:hanging="245"/>
      </w:pPr>
      <w:rPr>
        <w:rFonts w:hint="default"/>
      </w:rPr>
    </w:lvl>
    <w:lvl w:ilvl="7" w:tplc="C24673D4">
      <w:start w:val="1"/>
      <w:numFmt w:val="bullet"/>
      <w:lvlText w:val="•"/>
      <w:lvlJc w:val="left"/>
      <w:pPr>
        <w:ind w:left="6188" w:hanging="245"/>
      </w:pPr>
      <w:rPr>
        <w:rFonts w:hint="default"/>
      </w:rPr>
    </w:lvl>
    <w:lvl w:ilvl="8" w:tplc="031E10A4">
      <w:start w:val="1"/>
      <w:numFmt w:val="bullet"/>
      <w:lvlText w:val="•"/>
      <w:lvlJc w:val="left"/>
      <w:pPr>
        <w:ind w:left="7285" w:hanging="245"/>
      </w:pPr>
      <w:rPr>
        <w:rFonts w:hint="default"/>
      </w:rPr>
    </w:lvl>
  </w:abstractNum>
  <w:abstractNum w:abstractNumId="32" w15:restartNumberingAfterBreak="0">
    <w:nsid w:val="568B61A1"/>
    <w:multiLevelType w:val="hybridMultilevel"/>
    <w:tmpl w:val="4C18B722"/>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97E7E6D"/>
    <w:multiLevelType w:val="hybridMultilevel"/>
    <w:tmpl w:val="FB802364"/>
    <w:lvl w:ilvl="0" w:tplc="B06A60E4">
      <w:start w:val="1"/>
      <w:numFmt w:val="bullet"/>
      <w:lvlText w:val="▪"/>
      <w:lvlJc w:val="left"/>
      <w:pPr>
        <w:ind w:left="2520" w:hanging="3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5A5E21B2"/>
    <w:multiLevelType w:val="hybridMultilevel"/>
    <w:tmpl w:val="A43ADFBC"/>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F918D9"/>
    <w:multiLevelType w:val="hybridMultilevel"/>
    <w:tmpl w:val="BD62CB32"/>
    <w:lvl w:ilvl="0" w:tplc="0409000D">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7" w15:restartNumberingAfterBreak="0">
    <w:nsid w:val="5E827BFB"/>
    <w:multiLevelType w:val="hybridMultilevel"/>
    <w:tmpl w:val="373A3688"/>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1B6550D"/>
    <w:multiLevelType w:val="hybridMultilevel"/>
    <w:tmpl w:val="EA3EE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F54118"/>
    <w:multiLevelType w:val="hybridMultilevel"/>
    <w:tmpl w:val="09345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911B7E"/>
    <w:multiLevelType w:val="hybridMultilevel"/>
    <w:tmpl w:val="DD8CD18A"/>
    <w:lvl w:ilvl="0" w:tplc="173E2882">
      <w:start w:val="1"/>
      <w:numFmt w:val="bullet"/>
      <w:lvlText w:val="●"/>
      <w:lvlJc w:val="left"/>
      <w:pPr>
        <w:ind w:left="1440" w:hanging="3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D116240"/>
    <w:multiLevelType w:val="hybridMultilevel"/>
    <w:tmpl w:val="3ED290C4"/>
    <w:lvl w:ilvl="0" w:tplc="0409000D">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2" w15:restartNumberingAfterBreak="0">
    <w:nsid w:val="744A7D8C"/>
    <w:multiLevelType w:val="hybridMultilevel"/>
    <w:tmpl w:val="5BFC6C80"/>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77E72CC6"/>
    <w:multiLevelType w:val="hybridMultilevel"/>
    <w:tmpl w:val="35BE1DDE"/>
    <w:lvl w:ilvl="0" w:tplc="00000002">
      <w:start w:val="1"/>
      <w:numFmt w:val="bullet"/>
      <w:lvlText w:val="◦"/>
      <w:lvlJc w:val="left"/>
      <w:pPr>
        <w:ind w:left="7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D8169C"/>
    <w:multiLevelType w:val="hybridMultilevel"/>
    <w:tmpl w:val="E98C5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833204"/>
    <w:multiLevelType w:val="hybridMultilevel"/>
    <w:tmpl w:val="F7CE56DC"/>
    <w:lvl w:ilvl="0" w:tplc="173E2882">
      <w:start w:val="1"/>
      <w:numFmt w:val="bullet"/>
      <w:lvlText w:val="●"/>
      <w:lvlJc w:val="left"/>
      <w:pPr>
        <w:ind w:left="2160" w:hanging="360"/>
      </w:pPr>
      <w:rPr>
        <w:rFonts w:ascii="Arial" w:eastAsia="Arial" w:hAnsi="Arial" w:cs="Arial"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7"/>
  </w:num>
  <w:num w:numId="2">
    <w:abstractNumId w:val="1"/>
  </w:num>
  <w:num w:numId="3">
    <w:abstractNumId w:val="6"/>
  </w:num>
  <w:num w:numId="4">
    <w:abstractNumId w:val="31"/>
  </w:num>
  <w:num w:numId="5">
    <w:abstractNumId w:val="16"/>
  </w:num>
  <w:num w:numId="6">
    <w:abstractNumId w:val="43"/>
  </w:num>
  <w:num w:numId="7">
    <w:abstractNumId w:val="30"/>
  </w:num>
  <w:num w:numId="8">
    <w:abstractNumId w:val="21"/>
  </w:num>
  <w:num w:numId="9">
    <w:abstractNumId w:val="3"/>
  </w:num>
  <w:num w:numId="10">
    <w:abstractNumId w:val="9"/>
  </w:num>
  <w:num w:numId="11">
    <w:abstractNumId w:val="0"/>
  </w:num>
  <w:num w:numId="12">
    <w:abstractNumId w:val="20"/>
  </w:num>
  <w:num w:numId="13">
    <w:abstractNumId w:val="7"/>
  </w:num>
  <w:num w:numId="14">
    <w:abstractNumId w:val="41"/>
  </w:num>
  <w:num w:numId="15">
    <w:abstractNumId w:val="34"/>
  </w:num>
  <w:num w:numId="16">
    <w:abstractNumId w:val="26"/>
  </w:num>
  <w:num w:numId="17">
    <w:abstractNumId w:val="18"/>
  </w:num>
  <w:num w:numId="18">
    <w:abstractNumId w:val="32"/>
  </w:num>
  <w:num w:numId="19">
    <w:abstractNumId w:val="25"/>
  </w:num>
  <w:num w:numId="20">
    <w:abstractNumId w:val="45"/>
  </w:num>
  <w:num w:numId="21">
    <w:abstractNumId w:val="40"/>
  </w:num>
  <w:num w:numId="22">
    <w:abstractNumId w:val="42"/>
  </w:num>
  <w:num w:numId="23">
    <w:abstractNumId w:val="36"/>
  </w:num>
  <w:num w:numId="24">
    <w:abstractNumId w:val="11"/>
  </w:num>
  <w:num w:numId="25">
    <w:abstractNumId w:val="37"/>
  </w:num>
  <w:num w:numId="26">
    <w:abstractNumId w:val="5"/>
  </w:num>
  <w:num w:numId="27">
    <w:abstractNumId w:val="12"/>
  </w:num>
  <w:num w:numId="28">
    <w:abstractNumId w:val="33"/>
  </w:num>
  <w:num w:numId="29">
    <w:abstractNumId w:val="10"/>
  </w:num>
  <w:num w:numId="30">
    <w:abstractNumId w:val="14"/>
  </w:num>
  <w:num w:numId="31">
    <w:abstractNumId w:val="15"/>
  </w:num>
  <w:num w:numId="32">
    <w:abstractNumId w:val="8"/>
  </w:num>
  <w:num w:numId="33">
    <w:abstractNumId w:val="39"/>
  </w:num>
  <w:num w:numId="34">
    <w:abstractNumId w:val="2"/>
  </w:num>
  <w:num w:numId="35">
    <w:abstractNumId w:val="28"/>
  </w:num>
  <w:num w:numId="36">
    <w:abstractNumId w:val="24"/>
  </w:num>
  <w:num w:numId="37">
    <w:abstractNumId w:val="38"/>
  </w:num>
  <w:num w:numId="38">
    <w:abstractNumId w:val="4"/>
  </w:num>
  <w:num w:numId="39">
    <w:abstractNumId w:val="44"/>
  </w:num>
  <w:num w:numId="40">
    <w:abstractNumId w:val="35"/>
  </w:num>
  <w:num w:numId="41">
    <w:abstractNumId w:val="22"/>
  </w:num>
  <w:num w:numId="42">
    <w:abstractNumId w:val="23"/>
  </w:num>
  <w:num w:numId="43">
    <w:abstractNumId w:val="13"/>
  </w:num>
  <w:num w:numId="44">
    <w:abstractNumId w:val="27"/>
  </w:num>
  <w:num w:numId="45">
    <w:abstractNumId w:val="19"/>
  </w:num>
  <w:num w:numId="46">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kwqwUAQijlJSwAAAA="/>
  </w:docVars>
  <w:rsids>
    <w:rsidRoot w:val="00826F60"/>
    <w:rsid w:val="00000D62"/>
    <w:rsid w:val="000022F2"/>
    <w:rsid w:val="00002B12"/>
    <w:rsid w:val="00003087"/>
    <w:rsid w:val="000036E6"/>
    <w:rsid w:val="00006F35"/>
    <w:rsid w:val="000075B4"/>
    <w:rsid w:val="0001098F"/>
    <w:rsid w:val="000114F3"/>
    <w:rsid w:val="00013207"/>
    <w:rsid w:val="000137F0"/>
    <w:rsid w:val="00013F80"/>
    <w:rsid w:val="00015307"/>
    <w:rsid w:val="00015EEA"/>
    <w:rsid w:val="00016F27"/>
    <w:rsid w:val="00017A64"/>
    <w:rsid w:val="0002129F"/>
    <w:rsid w:val="000222B3"/>
    <w:rsid w:val="000227BC"/>
    <w:rsid w:val="00022E9F"/>
    <w:rsid w:val="0002325D"/>
    <w:rsid w:val="0002348D"/>
    <w:rsid w:val="000249ED"/>
    <w:rsid w:val="00025687"/>
    <w:rsid w:val="00026976"/>
    <w:rsid w:val="00027AC7"/>
    <w:rsid w:val="00031AF5"/>
    <w:rsid w:val="00031EE5"/>
    <w:rsid w:val="00031FAD"/>
    <w:rsid w:val="00032218"/>
    <w:rsid w:val="00036CC9"/>
    <w:rsid w:val="000371D1"/>
    <w:rsid w:val="0003743D"/>
    <w:rsid w:val="00040553"/>
    <w:rsid w:val="00040693"/>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3CE3"/>
    <w:rsid w:val="000674A4"/>
    <w:rsid w:val="00070649"/>
    <w:rsid w:val="00072151"/>
    <w:rsid w:val="0007605C"/>
    <w:rsid w:val="0007640D"/>
    <w:rsid w:val="000768DB"/>
    <w:rsid w:val="000771CF"/>
    <w:rsid w:val="00077C5C"/>
    <w:rsid w:val="000802E1"/>
    <w:rsid w:val="000806F4"/>
    <w:rsid w:val="000808E2"/>
    <w:rsid w:val="0008258A"/>
    <w:rsid w:val="00084FB8"/>
    <w:rsid w:val="00086C86"/>
    <w:rsid w:val="00090495"/>
    <w:rsid w:val="0009098C"/>
    <w:rsid w:val="00094B2F"/>
    <w:rsid w:val="00095DDC"/>
    <w:rsid w:val="00096788"/>
    <w:rsid w:val="00096E10"/>
    <w:rsid w:val="000A2573"/>
    <w:rsid w:val="000A4934"/>
    <w:rsid w:val="000A5812"/>
    <w:rsid w:val="000A64C1"/>
    <w:rsid w:val="000B4051"/>
    <w:rsid w:val="000B4461"/>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CF3"/>
    <w:rsid w:val="000E12AB"/>
    <w:rsid w:val="000E132E"/>
    <w:rsid w:val="000E1743"/>
    <w:rsid w:val="000E1C86"/>
    <w:rsid w:val="000E23A3"/>
    <w:rsid w:val="000E59A4"/>
    <w:rsid w:val="000F0132"/>
    <w:rsid w:val="000F03CD"/>
    <w:rsid w:val="000F0F64"/>
    <w:rsid w:val="000F30F1"/>
    <w:rsid w:val="000F4D5D"/>
    <w:rsid w:val="000F7D62"/>
    <w:rsid w:val="00101308"/>
    <w:rsid w:val="00102B74"/>
    <w:rsid w:val="00105357"/>
    <w:rsid w:val="00107749"/>
    <w:rsid w:val="0010781C"/>
    <w:rsid w:val="001116D9"/>
    <w:rsid w:val="00114312"/>
    <w:rsid w:val="0011511F"/>
    <w:rsid w:val="00115BE2"/>
    <w:rsid w:val="00117196"/>
    <w:rsid w:val="00117C36"/>
    <w:rsid w:val="00117EC5"/>
    <w:rsid w:val="00120953"/>
    <w:rsid w:val="0012479A"/>
    <w:rsid w:val="001253FA"/>
    <w:rsid w:val="001264FA"/>
    <w:rsid w:val="0012687C"/>
    <w:rsid w:val="00126EFF"/>
    <w:rsid w:val="00127479"/>
    <w:rsid w:val="001302DF"/>
    <w:rsid w:val="001323E4"/>
    <w:rsid w:val="00132F47"/>
    <w:rsid w:val="00134A87"/>
    <w:rsid w:val="00136B02"/>
    <w:rsid w:val="001403A9"/>
    <w:rsid w:val="00142E72"/>
    <w:rsid w:val="001432FF"/>
    <w:rsid w:val="0014418A"/>
    <w:rsid w:val="00144DA6"/>
    <w:rsid w:val="0014672B"/>
    <w:rsid w:val="0014756A"/>
    <w:rsid w:val="00147DA4"/>
    <w:rsid w:val="00150020"/>
    <w:rsid w:val="00153C57"/>
    <w:rsid w:val="00154A20"/>
    <w:rsid w:val="00154ED3"/>
    <w:rsid w:val="00155275"/>
    <w:rsid w:val="001553E5"/>
    <w:rsid w:val="00155680"/>
    <w:rsid w:val="00161226"/>
    <w:rsid w:val="001634EA"/>
    <w:rsid w:val="00163506"/>
    <w:rsid w:val="001642DD"/>
    <w:rsid w:val="001648C4"/>
    <w:rsid w:val="00164D29"/>
    <w:rsid w:val="00170BCC"/>
    <w:rsid w:val="00172C3F"/>
    <w:rsid w:val="0017423D"/>
    <w:rsid w:val="00175A4D"/>
    <w:rsid w:val="00183661"/>
    <w:rsid w:val="00185734"/>
    <w:rsid w:val="0018681F"/>
    <w:rsid w:val="001914E7"/>
    <w:rsid w:val="00191688"/>
    <w:rsid w:val="001916BE"/>
    <w:rsid w:val="00192BBC"/>
    <w:rsid w:val="00193C9D"/>
    <w:rsid w:val="00195708"/>
    <w:rsid w:val="00195919"/>
    <w:rsid w:val="001A09BC"/>
    <w:rsid w:val="001A5083"/>
    <w:rsid w:val="001B1A5F"/>
    <w:rsid w:val="001B1B94"/>
    <w:rsid w:val="001B253D"/>
    <w:rsid w:val="001B381D"/>
    <w:rsid w:val="001B574C"/>
    <w:rsid w:val="001B6A2C"/>
    <w:rsid w:val="001C2206"/>
    <w:rsid w:val="001C2A70"/>
    <w:rsid w:val="001C3F9A"/>
    <w:rsid w:val="001C5817"/>
    <w:rsid w:val="001C62EF"/>
    <w:rsid w:val="001C77D0"/>
    <w:rsid w:val="001C7803"/>
    <w:rsid w:val="001C7ACE"/>
    <w:rsid w:val="001D42CC"/>
    <w:rsid w:val="001D4C56"/>
    <w:rsid w:val="001D4DA8"/>
    <w:rsid w:val="001D5DBC"/>
    <w:rsid w:val="001D719A"/>
    <w:rsid w:val="001D724A"/>
    <w:rsid w:val="001E05D1"/>
    <w:rsid w:val="001E179A"/>
    <w:rsid w:val="001E1F03"/>
    <w:rsid w:val="001E5F5D"/>
    <w:rsid w:val="001E5F62"/>
    <w:rsid w:val="001F032E"/>
    <w:rsid w:val="001F1139"/>
    <w:rsid w:val="001F3991"/>
    <w:rsid w:val="001F3FEA"/>
    <w:rsid w:val="001F5728"/>
    <w:rsid w:val="001F7944"/>
    <w:rsid w:val="00200700"/>
    <w:rsid w:val="00200990"/>
    <w:rsid w:val="0020181B"/>
    <w:rsid w:val="00201BA9"/>
    <w:rsid w:val="002033BD"/>
    <w:rsid w:val="0020690C"/>
    <w:rsid w:val="002108AE"/>
    <w:rsid w:val="00210B31"/>
    <w:rsid w:val="0021201F"/>
    <w:rsid w:val="002129E8"/>
    <w:rsid w:val="00213C3C"/>
    <w:rsid w:val="00214189"/>
    <w:rsid w:val="00214C56"/>
    <w:rsid w:val="00216B3E"/>
    <w:rsid w:val="00216D89"/>
    <w:rsid w:val="00217639"/>
    <w:rsid w:val="00217C0D"/>
    <w:rsid w:val="00220C13"/>
    <w:rsid w:val="00220FA0"/>
    <w:rsid w:val="00222CB1"/>
    <w:rsid w:val="00222F37"/>
    <w:rsid w:val="00224FDD"/>
    <w:rsid w:val="00226EEA"/>
    <w:rsid w:val="00231BDD"/>
    <w:rsid w:val="00234472"/>
    <w:rsid w:val="00235902"/>
    <w:rsid w:val="0024146E"/>
    <w:rsid w:val="00241BE1"/>
    <w:rsid w:val="00241F1B"/>
    <w:rsid w:val="0024326D"/>
    <w:rsid w:val="00243A42"/>
    <w:rsid w:val="00244A7E"/>
    <w:rsid w:val="002451C3"/>
    <w:rsid w:val="0024644F"/>
    <w:rsid w:val="00250BBE"/>
    <w:rsid w:val="002520D6"/>
    <w:rsid w:val="00253601"/>
    <w:rsid w:val="00253713"/>
    <w:rsid w:val="00253D23"/>
    <w:rsid w:val="00253D9D"/>
    <w:rsid w:val="00253DBE"/>
    <w:rsid w:val="0025449C"/>
    <w:rsid w:val="0025558B"/>
    <w:rsid w:val="00255B3B"/>
    <w:rsid w:val="00262E6F"/>
    <w:rsid w:val="00262FCD"/>
    <w:rsid w:val="0026363E"/>
    <w:rsid w:val="0026514E"/>
    <w:rsid w:val="0026552E"/>
    <w:rsid w:val="002655B6"/>
    <w:rsid w:val="00266AE6"/>
    <w:rsid w:val="00270310"/>
    <w:rsid w:val="00270DFC"/>
    <w:rsid w:val="002717DD"/>
    <w:rsid w:val="00272A2F"/>
    <w:rsid w:val="0027436F"/>
    <w:rsid w:val="00280480"/>
    <w:rsid w:val="00282BAA"/>
    <w:rsid w:val="00284C2D"/>
    <w:rsid w:val="00285274"/>
    <w:rsid w:val="00285783"/>
    <w:rsid w:val="00285B92"/>
    <w:rsid w:val="002863FF"/>
    <w:rsid w:val="002868EC"/>
    <w:rsid w:val="00287374"/>
    <w:rsid w:val="00291483"/>
    <w:rsid w:val="002948A2"/>
    <w:rsid w:val="00294E38"/>
    <w:rsid w:val="0029503C"/>
    <w:rsid w:val="00295DF1"/>
    <w:rsid w:val="002A0032"/>
    <w:rsid w:val="002A22EC"/>
    <w:rsid w:val="002A48E1"/>
    <w:rsid w:val="002A4BB7"/>
    <w:rsid w:val="002A528D"/>
    <w:rsid w:val="002A5FF7"/>
    <w:rsid w:val="002B0CF9"/>
    <w:rsid w:val="002B2016"/>
    <w:rsid w:val="002B38A2"/>
    <w:rsid w:val="002B4061"/>
    <w:rsid w:val="002B4094"/>
    <w:rsid w:val="002B4D7F"/>
    <w:rsid w:val="002B5E00"/>
    <w:rsid w:val="002B67F5"/>
    <w:rsid w:val="002B72DD"/>
    <w:rsid w:val="002C2467"/>
    <w:rsid w:val="002C25C3"/>
    <w:rsid w:val="002C3D03"/>
    <w:rsid w:val="002C4E48"/>
    <w:rsid w:val="002C5A57"/>
    <w:rsid w:val="002C7301"/>
    <w:rsid w:val="002D0984"/>
    <w:rsid w:val="002D3801"/>
    <w:rsid w:val="002D3DAA"/>
    <w:rsid w:val="002D44B5"/>
    <w:rsid w:val="002D7BFE"/>
    <w:rsid w:val="002E0C6A"/>
    <w:rsid w:val="002E218C"/>
    <w:rsid w:val="002E2637"/>
    <w:rsid w:val="002E29CD"/>
    <w:rsid w:val="002E2E01"/>
    <w:rsid w:val="002E5117"/>
    <w:rsid w:val="002E53A2"/>
    <w:rsid w:val="002E5E5C"/>
    <w:rsid w:val="002E6284"/>
    <w:rsid w:val="002F0084"/>
    <w:rsid w:val="002F1385"/>
    <w:rsid w:val="002F25DF"/>
    <w:rsid w:val="002F2DCB"/>
    <w:rsid w:val="002F2E4A"/>
    <w:rsid w:val="002F2FC3"/>
    <w:rsid w:val="002F3551"/>
    <w:rsid w:val="002F597C"/>
    <w:rsid w:val="002F5E13"/>
    <w:rsid w:val="003006D5"/>
    <w:rsid w:val="00301044"/>
    <w:rsid w:val="0030124C"/>
    <w:rsid w:val="00301A4A"/>
    <w:rsid w:val="00301DAB"/>
    <w:rsid w:val="0030233B"/>
    <w:rsid w:val="00302447"/>
    <w:rsid w:val="0030371F"/>
    <w:rsid w:val="00306324"/>
    <w:rsid w:val="003128C8"/>
    <w:rsid w:val="00313304"/>
    <w:rsid w:val="003137DF"/>
    <w:rsid w:val="00314219"/>
    <w:rsid w:val="00314E6F"/>
    <w:rsid w:val="00315847"/>
    <w:rsid w:val="00316497"/>
    <w:rsid w:val="0031765A"/>
    <w:rsid w:val="00317988"/>
    <w:rsid w:val="00317EE0"/>
    <w:rsid w:val="003205BE"/>
    <w:rsid w:val="0032302D"/>
    <w:rsid w:val="00324131"/>
    <w:rsid w:val="00327996"/>
    <w:rsid w:val="003301B0"/>
    <w:rsid w:val="00331975"/>
    <w:rsid w:val="003338A8"/>
    <w:rsid w:val="00335EC4"/>
    <w:rsid w:val="0033658F"/>
    <w:rsid w:val="003375F2"/>
    <w:rsid w:val="00337873"/>
    <w:rsid w:val="003413FA"/>
    <w:rsid w:val="00342255"/>
    <w:rsid w:val="00342600"/>
    <w:rsid w:val="00342FDC"/>
    <w:rsid w:val="00343D16"/>
    <w:rsid w:val="00343FF1"/>
    <w:rsid w:val="00345BDA"/>
    <w:rsid w:val="00346EBC"/>
    <w:rsid w:val="003473D4"/>
    <w:rsid w:val="00351D95"/>
    <w:rsid w:val="0035233D"/>
    <w:rsid w:val="00352B9A"/>
    <w:rsid w:val="003534DB"/>
    <w:rsid w:val="003544CB"/>
    <w:rsid w:val="00354B17"/>
    <w:rsid w:val="003622BE"/>
    <w:rsid w:val="003626EE"/>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81657"/>
    <w:rsid w:val="00381A29"/>
    <w:rsid w:val="00382429"/>
    <w:rsid w:val="0038458F"/>
    <w:rsid w:val="003858DD"/>
    <w:rsid w:val="0038678B"/>
    <w:rsid w:val="00387194"/>
    <w:rsid w:val="00390750"/>
    <w:rsid w:val="00391655"/>
    <w:rsid w:val="003933A6"/>
    <w:rsid w:val="00393A4D"/>
    <w:rsid w:val="0039432D"/>
    <w:rsid w:val="00394B9B"/>
    <w:rsid w:val="00395675"/>
    <w:rsid w:val="00397184"/>
    <w:rsid w:val="00397737"/>
    <w:rsid w:val="003A0512"/>
    <w:rsid w:val="003A083D"/>
    <w:rsid w:val="003A2A58"/>
    <w:rsid w:val="003A3615"/>
    <w:rsid w:val="003A67D3"/>
    <w:rsid w:val="003B31C8"/>
    <w:rsid w:val="003B47EA"/>
    <w:rsid w:val="003B4F46"/>
    <w:rsid w:val="003B68F4"/>
    <w:rsid w:val="003B7B3B"/>
    <w:rsid w:val="003B7F4D"/>
    <w:rsid w:val="003C16C6"/>
    <w:rsid w:val="003C52A2"/>
    <w:rsid w:val="003C7C32"/>
    <w:rsid w:val="003D1385"/>
    <w:rsid w:val="003D4029"/>
    <w:rsid w:val="003D4282"/>
    <w:rsid w:val="003D4923"/>
    <w:rsid w:val="003D7F7C"/>
    <w:rsid w:val="003E02B0"/>
    <w:rsid w:val="003E1A82"/>
    <w:rsid w:val="003E1BAD"/>
    <w:rsid w:val="003E699C"/>
    <w:rsid w:val="003E77AD"/>
    <w:rsid w:val="003E7F5B"/>
    <w:rsid w:val="003F02FF"/>
    <w:rsid w:val="003F09B5"/>
    <w:rsid w:val="003F09C9"/>
    <w:rsid w:val="003F1AC6"/>
    <w:rsid w:val="003F340C"/>
    <w:rsid w:val="003F3A09"/>
    <w:rsid w:val="003F4185"/>
    <w:rsid w:val="003F6A5D"/>
    <w:rsid w:val="003F6DFD"/>
    <w:rsid w:val="003F7A63"/>
    <w:rsid w:val="00400398"/>
    <w:rsid w:val="004006A5"/>
    <w:rsid w:val="00400ABA"/>
    <w:rsid w:val="00400C40"/>
    <w:rsid w:val="004010C4"/>
    <w:rsid w:val="00401157"/>
    <w:rsid w:val="0040594C"/>
    <w:rsid w:val="00407C64"/>
    <w:rsid w:val="004115D9"/>
    <w:rsid w:val="00412B60"/>
    <w:rsid w:val="00412F0B"/>
    <w:rsid w:val="004171EE"/>
    <w:rsid w:val="004218B3"/>
    <w:rsid w:val="004231F3"/>
    <w:rsid w:val="0042436A"/>
    <w:rsid w:val="00425BBC"/>
    <w:rsid w:val="00425E4B"/>
    <w:rsid w:val="00425EE4"/>
    <w:rsid w:val="00427820"/>
    <w:rsid w:val="00427FCC"/>
    <w:rsid w:val="004360C1"/>
    <w:rsid w:val="00436A9F"/>
    <w:rsid w:val="004370EB"/>
    <w:rsid w:val="0043710A"/>
    <w:rsid w:val="00437616"/>
    <w:rsid w:val="0043789E"/>
    <w:rsid w:val="00440CCD"/>
    <w:rsid w:val="004420BB"/>
    <w:rsid w:val="00443883"/>
    <w:rsid w:val="00445AB4"/>
    <w:rsid w:val="0044677B"/>
    <w:rsid w:val="0044751C"/>
    <w:rsid w:val="0045394E"/>
    <w:rsid w:val="0045671F"/>
    <w:rsid w:val="00457039"/>
    <w:rsid w:val="00460419"/>
    <w:rsid w:val="00460C7B"/>
    <w:rsid w:val="00461985"/>
    <w:rsid w:val="00462552"/>
    <w:rsid w:val="00462608"/>
    <w:rsid w:val="004629B7"/>
    <w:rsid w:val="0046356D"/>
    <w:rsid w:val="004650E6"/>
    <w:rsid w:val="00467D7E"/>
    <w:rsid w:val="00467F95"/>
    <w:rsid w:val="004702D3"/>
    <w:rsid w:val="00470314"/>
    <w:rsid w:val="0047083D"/>
    <w:rsid w:val="00471C5E"/>
    <w:rsid w:val="004734CB"/>
    <w:rsid w:val="004742CC"/>
    <w:rsid w:val="00474FB8"/>
    <w:rsid w:val="00475ADE"/>
    <w:rsid w:val="00484DFE"/>
    <w:rsid w:val="004865E8"/>
    <w:rsid w:val="00487662"/>
    <w:rsid w:val="004914E9"/>
    <w:rsid w:val="00493614"/>
    <w:rsid w:val="0049428C"/>
    <w:rsid w:val="004A1E87"/>
    <w:rsid w:val="004A4AF7"/>
    <w:rsid w:val="004A7685"/>
    <w:rsid w:val="004B316B"/>
    <w:rsid w:val="004B3390"/>
    <w:rsid w:val="004B4A60"/>
    <w:rsid w:val="004B5552"/>
    <w:rsid w:val="004B6EB1"/>
    <w:rsid w:val="004B74F1"/>
    <w:rsid w:val="004C26A6"/>
    <w:rsid w:val="004C2762"/>
    <w:rsid w:val="004C4843"/>
    <w:rsid w:val="004C58F6"/>
    <w:rsid w:val="004C616B"/>
    <w:rsid w:val="004C76DF"/>
    <w:rsid w:val="004C7BC3"/>
    <w:rsid w:val="004D018F"/>
    <w:rsid w:val="004D2D47"/>
    <w:rsid w:val="004D44D6"/>
    <w:rsid w:val="004D57B1"/>
    <w:rsid w:val="004D57D0"/>
    <w:rsid w:val="004D6BDD"/>
    <w:rsid w:val="004E023F"/>
    <w:rsid w:val="004E05DA"/>
    <w:rsid w:val="004E0BCF"/>
    <w:rsid w:val="004E142D"/>
    <w:rsid w:val="004E1E10"/>
    <w:rsid w:val="004E2189"/>
    <w:rsid w:val="004E2498"/>
    <w:rsid w:val="004E2F5D"/>
    <w:rsid w:val="004E46EE"/>
    <w:rsid w:val="004E5ECC"/>
    <w:rsid w:val="004E6491"/>
    <w:rsid w:val="004E6876"/>
    <w:rsid w:val="004F0C34"/>
    <w:rsid w:val="004F0CB0"/>
    <w:rsid w:val="004F1980"/>
    <w:rsid w:val="004F1ED7"/>
    <w:rsid w:val="004F26CA"/>
    <w:rsid w:val="004F2795"/>
    <w:rsid w:val="004F2804"/>
    <w:rsid w:val="004F3101"/>
    <w:rsid w:val="004F32FA"/>
    <w:rsid w:val="004F3CB8"/>
    <w:rsid w:val="004F726A"/>
    <w:rsid w:val="004F7E8E"/>
    <w:rsid w:val="005005DA"/>
    <w:rsid w:val="00500784"/>
    <w:rsid w:val="00502044"/>
    <w:rsid w:val="00504358"/>
    <w:rsid w:val="00504B5E"/>
    <w:rsid w:val="00504C31"/>
    <w:rsid w:val="00504F6A"/>
    <w:rsid w:val="00507745"/>
    <w:rsid w:val="005106ED"/>
    <w:rsid w:val="0051077E"/>
    <w:rsid w:val="00511BC4"/>
    <w:rsid w:val="00511D73"/>
    <w:rsid w:val="00512333"/>
    <w:rsid w:val="005125B9"/>
    <w:rsid w:val="00512609"/>
    <w:rsid w:val="0051278C"/>
    <w:rsid w:val="005128A8"/>
    <w:rsid w:val="00515DEB"/>
    <w:rsid w:val="005164F1"/>
    <w:rsid w:val="00520314"/>
    <w:rsid w:val="00520470"/>
    <w:rsid w:val="00520BE3"/>
    <w:rsid w:val="0052132D"/>
    <w:rsid w:val="0052424D"/>
    <w:rsid w:val="00525002"/>
    <w:rsid w:val="0053037A"/>
    <w:rsid w:val="00530C4A"/>
    <w:rsid w:val="00531B8F"/>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139"/>
    <w:rsid w:val="005542A2"/>
    <w:rsid w:val="00555ED8"/>
    <w:rsid w:val="00557045"/>
    <w:rsid w:val="00557C70"/>
    <w:rsid w:val="00561C82"/>
    <w:rsid w:val="005621BF"/>
    <w:rsid w:val="00564094"/>
    <w:rsid w:val="00564F8E"/>
    <w:rsid w:val="0056513D"/>
    <w:rsid w:val="00565BA4"/>
    <w:rsid w:val="00566F4E"/>
    <w:rsid w:val="005716C0"/>
    <w:rsid w:val="00572318"/>
    <w:rsid w:val="0057367E"/>
    <w:rsid w:val="005762D5"/>
    <w:rsid w:val="00576811"/>
    <w:rsid w:val="00576861"/>
    <w:rsid w:val="00576C5F"/>
    <w:rsid w:val="0058017B"/>
    <w:rsid w:val="00581579"/>
    <w:rsid w:val="00582B52"/>
    <w:rsid w:val="00583607"/>
    <w:rsid w:val="00583ABB"/>
    <w:rsid w:val="00584EC4"/>
    <w:rsid w:val="0058520F"/>
    <w:rsid w:val="00587021"/>
    <w:rsid w:val="00591F48"/>
    <w:rsid w:val="0059734C"/>
    <w:rsid w:val="005A136F"/>
    <w:rsid w:val="005A1F2F"/>
    <w:rsid w:val="005A2167"/>
    <w:rsid w:val="005A46C7"/>
    <w:rsid w:val="005A4885"/>
    <w:rsid w:val="005A4A0B"/>
    <w:rsid w:val="005A7736"/>
    <w:rsid w:val="005B02DA"/>
    <w:rsid w:val="005B229E"/>
    <w:rsid w:val="005B24D6"/>
    <w:rsid w:val="005B5008"/>
    <w:rsid w:val="005B6B12"/>
    <w:rsid w:val="005B7D3B"/>
    <w:rsid w:val="005C2263"/>
    <w:rsid w:val="005C23F9"/>
    <w:rsid w:val="005C2CAF"/>
    <w:rsid w:val="005C392F"/>
    <w:rsid w:val="005C53A9"/>
    <w:rsid w:val="005C6BCA"/>
    <w:rsid w:val="005C7FAE"/>
    <w:rsid w:val="005D2B36"/>
    <w:rsid w:val="005D66C5"/>
    <w:rsid w:val="005D6BF0"/>
    <w:rsid w:val="005D6CF5"/>
    <w:rsid w:val="005E0D22"/>
    <w:rsid w:val="005E4E63"/>
    <w:rsid w:val="005E5E23"/>
    <w:rsid w:val="005E735C"/>
    <w:rsid w:val="005F48F8"/>
    <w:rsid w:val="005F4D16"/>
    <w:rsid w:val="005F66C3"/>
    <w:rsid w:val="0060085A"/>
    <w:rsid w:val="0060208F"/>
    <w:rsid w:val="00602975"/>
    <w:rsid w:val="006029AB"/>
    <w:rsid w:val="0060327A"/>
    <w:rsid w:val="00604633"/>
    <w:rsid w:val="00604DB8"/>
    <w:rsid w:val="00605150"/>
    <w:rsid w:val="006052D3"/>
    <w:rsid w:val="0060587C"/>
    <w:rsid w:val="00606CA1"/>
    <w:rsid w:val="006100E6"/>
    <w:rsid w:val="0061144C"/>
    <w:rsid w:val="0061168F"/>
    <w:rsid w:val="00612816"/>
    <w:rsid w:val="006139D8"/>
    <w:rsid w:val="0061438A"/>
    <w:rsid w:val="00614D9B"/>
    <w:rsid w:val="006164E5"/>
    <w:rsid w:val="0061795D"/>
    <w:rsid w:val="00620546"/>
    <w:rsid w:val="0062124C"/>
    <w:rsid w:val="00621DEB"/>
    <w:rsid w:val="00621FB3"/>
    <w:rsid w:val="00622077"/>
    <w:rsid w:val="00622FEF"/>
    <w:rsid w:val="0062365D"/>
    <w:rsid w:val="00625894"/>
    <w:rsid w:val="00625F56"/>
    <w:rsid w:val="0062679E"/>
    <w:rsid w:val="00626AC5"/>
    <w:rsid w:val="00627676"/>
    <w:rsid w:val="00627A20"/>
    <w:rsid w:val="00627C0C"/>
    <w:rsid w:val="00631DFA"/>
    <w:rsid w:val="00632587"/>
    <w:rsid w:val="00633791"/>
    <w:rsid w:val="00634BF8"/>
    <w:rsid w:val="00634CA1"/>
    <w:rsid w:val="00634D72"/>
    <w:rsid w:val="006358BE"/>
    <w:rsid w:val="006366A3"/>
    <w:rsid w:val="006370B8"/>
    <w:rsid w:val="00640EC0"/>
    <w:rsid w:val="00642116"/>
    <w:rsid w:val="00642347"/>
    <w:rsid w:val="0064361F"/>
    <w:rsid w:val="006438B1"/>
    <w:rsid w:val="00646747"/>
    <w:rsid w:val="00646CF8"/>
    <w:rsid w:val="006470A5"/>
    <w:rsid w:val="00651C14"/>
    <w:rsid w:val="006629AA"/>
    <w:rsid w:val="0066389F"/>
    <w:rsid w:val="00664672"/>
    <w:rsid w:val="006664D1"/>
    <w:rsid w:val="00666705"/>
    <w:rsid w:val="00667099"/>
    <w:rsid w:val="006705BB"/>
    <w:rsid w:val="00673693"/>
    <w:rsid w:val="00680A63"/>
    <w:rsid w:val="006810B8"/>
    <w:rsid w:val="00681C30"/>
    <w:rsid w:val="0068206B"/>
    <w:rsid w:val="00682B3B"/>
    <w:rsid w:val="00682D70"/>
    <w:rsid w:val="00682F0C"/>
    <w:rsid w:val="00682FC8"/>
    <w:rsid w:val="00684270"/>
    <w:rsid w:val="006848BC"/>
    <w:rsid w:val="006875E1"/>
    <w:rsid w:val="00687674"/>
    <w:rsid w:val="00687F9D"/>
    <w:rsid w:val="00691878"/>
    <w:rsid w:val="0069525A"/>
    <w:rsid w:val="00696DCD"/>
    <w:rsid w:val="00697B49"/>
    <w:rsid w:val="006A1833"/>
    <w:rsid w:val="006A1E68"/>
    <w:rsid w:val="006A3F2F"/>
    <w:rsid w:val="006A63B7"/>
    <w:rsid w:val="006A6B8D"/>
    <w:rsid w:val="006B2A82"/>
    <w:rsid w:val="006B2AF5"/>
    <w:rsid w:val="006B7143"/>
    <w:rsid w:val="006B76AA"/>
    <w:rsid w:val="006C1629"/>
    <w:rsid w:val="006C40ED"/>
    <w:rsid w:val="006C4519"/>
    <w:rsid w:val="006C575B"/>
    <w:rsid w:val="006C5E4B"/>
    <w:rsid w:val="006C64D3"/>
    <w:rsid w:val="006D05C8"/>
    <w:rsid w:val="006D0AD7"/>
    <w:rsid w:val="006D1D50"/>
    <w:rsid w:val="006D286E"/>
    <w:rsid w:val="006D2F61"/>
    <w:rsid w:val="006D47F4"/>
    <w:rsid w:val="006D5B32"/>
    <w:rsid w:val="006D7CE0"/>
    <w:rsid w:val="006E2124"/>
    <w:rsid w:val="006E2C0C"/>
    <w:rsid w:val="006E2E9A"/>
    <w:rsid w:val="006E392B"/>
    <w:rsid w:val="006E4F2F"/>
    <w:rsid w:val="006E5D4D"/>
    <w:rsid w:val="006F1ED2"/>
    <w:rsid w:val="006F28D6"/>
    <w:rsid w:val="006F316D"/>
    <w:rsid w:val="006F3857"/>
    <w:rsid w:val="006F4CB7"/>
    <w:rsid w:val="006F511E"/>
    <w:rsid w:val="006F5482"/>
    <w:rsid w:val="006F61F8"/>
    <w:rsid w:val="007003F9"/>
    <w:rsid w:val="00700942"/>
    <w:rsid w:val="00703EDD"/>
    <w:rsid w:val="00707940"/>
    <w:rsid w:val="00712EC3"/>
    <w:rsid w:val="007139E7"/>
    <w:rsid w:val="00713FD2"/>
    <w:rsid w:val="00714125"/>
    <w:rsid w:val="0071450C"/>
    <w:rsid w:val="0071509D"/>
    <w:rsid w:val="00716455"/>
    <w:rsid w:val="007167D7"/>
    <w:rsid w:val="007224DC"/>
    <w:rsid w:val="00722FFA"/>
    <w:rsid w:val="00727652"/>
    <w:rsid w:val="00731084"/>
    <w:rsid w:val="00731308"/>
    <w:rsid w:val="00731624"/>
    <w:rsid w:val="00731741"/>
    <w:rsid w:val="00731878"/>
    <w:rsid w:val="00734038"/>
    <w:rsid w:val="00735DA5"/>
    <w:rsid w:val="00735DE3"/>
    <w:rsid w:val="00736187"/>
    <w:rsid w:val="00736545"/>
    <w:rsid w:val="00737292"/>
    <w:rsid w:val="007408D6"/>
    <w:rsid w:val="00740D0C"/>
    <w:rsid w:val="00745445"/>
    <w:rsid w:val="00745E04"/>
    <w:rsid w:val="00745EFE"/>
    <w:rsid w:val="00746B07"/>
    <w:rsid w:val="00746B45"/>
    <w:rsid w:val="007470A4"/>
    <w:rsid w:val="007479CA"/>
    <w:rsid w:val="00751072"/>
    <w:rsid w:val="00751EAD"/>
    <w:rsid w:val="00751FE0"/>
    <w:rsid w:val="007522A8"/>
    <w:rsid w:val="00752426"/>
    <w:rsid w:val="00752F74"/>
    <w:rsid w:val="007541CF"/>
    <w:rsid w:val="00755234"/>
    <w:rsid w:val="007554B0"/>
    <w:rsid w:val="0075633E"/>
    <w:rsid w:val="00756846"/>
    <w:rsid w:val="00756F92"/>
    <w:rsid w:val="0075748C"/>
    <w:rsid w:val="00757E92"/>
    <w:rsid w:val="0076072B"/>
    <w:rsid w:val="00761413"/>
    <w:rsid w:val="00761425"/>
    <w:rsid w:val="007615D3"/>
    <w:rsid w:val="00761B89"/>
    <w:rsid w:val="0076389F"/>
    <w:rsid w:val="00772DAE"/>
    <w:rsid w:val="00774EC2"/>
    <w:rsid w:val="007750FC"/>
    <w:rsid w:val="00776C3D"/>
    <w:rsid w:val="00777749"/>
    <w:rsid w:val="00777B2F"/>
    <w:rsid w:val="00780EE9"/>
    <w:rsid w:val="00782F37"/>
    <w:rsid w:val="007864D8"/>
    <w:rsid w:val="007916CF"/>
    <w:rsid w:val="0079334F"/>
    <w:rsid w:val="00794619"/>
    <w:rsid w:val="007953C0"/>
    <w:rsid w:val="00795BEB"/>
    <w:rsid w:val="00795FEE"/>
    <w:rsid w:val="007969CD"/>
    <w:rsid w:val="00796A9B"/>
    <w:rsid w:val="007A0AD4"/>
    <w:rsid w:val="007A29F9"/>
    <w:rsid w:val="007A2AD9"/>
    <w:rsid w:val="007A2D15"/>
    <w:rsid w:val="007A38E5"/>
    <w:rsid w:val="007A49D0"/>
    <w:rsid w:val="007A60BD"/>
    <w:rsid w:val="007A68DF"/>
    <w:rsid w:val="007A7DFF"/>
    <w:rsid w:val="007B01F4"/>
    <w:rsid w:val="007B0B6A"/>
    <w:rsid w:val="007B11A0"/>
    <w:rsid w:val="007B2690"/>
    <w:rsid w:val="007B2EA3"/>
    <w:rsid w:val="007B4259"/>
    <w:rsid w:val="007B5CDD"/>
    <w:rsid w:val="007C0492"/>
    <w:rsid w:val="007C1C22"/>
    <w:rsid w:val="007D021F"/>
    <w:rsid w:val="007D026B"/>
    <w:rsid w:val="007D14D5"/>
    <w:rsid w:val="007D19F3"/>
    <w:rsid w:val="007D1C15"/>
    <w:rsid w:val="007D2424"/>
    <w:rsid w:val="007D2A64"/>
    <w:rsid w:val="007D435F"/>
    <w:rsid w:val="007D5B94"/>
    <w:rsid w:val="007E06AD"/>
    <w:rsid w:val="007E131A"/>
    <w:rsid w:val="007E205F"/>
    <w:rsid w:val="007E223C"/>
    <w:rsid w:val="007E2D75"/>
    <w:rsid w:val="007E2E91"/>
    <w:rsid w:val="007E4DA4"/>
    <w:rsid w:val="007E517F"/>
    <w:rsid w:val="007E73BA"/>
    <w:rsid w:val="007F20FB"/>
    <w:rsid w:val="007F6A29"/>
    <w:rsid w:val="007F6FA8"/>
    <w:rsid w:val="008025EA"/>
    <w:rsid w:val="00803646"/>
    <w:rsid w:val="00804E83"/>
    <w:rsid w:val="00807E3B"/>
    <w:rsid w:val="0081154D"/>
    <w:rsid w:val="008119E8"/>
    <w:rsid w:val="008128EC"/>
    <w:rsid w:val="00812D00"/>
    <w:rsid w:val="00813521"/>
    <w:rsid w:val="00813BF0"/>
    <w:rsid w:val="00813E28"/>
    <w:rsid w:val="00815114"/>
    <w:rsid w:val="00816EE9"/>
    <w:rsid w:val="00817361"/>
    <w:rsid w:val="0082059F"/>
    <w:rsid w:val="00821065"/>
    <w:rsid w:val="00822074"/>
    <w:rsid w:val="0082268D"/>
    <w:rsid w:val="00822B87"/>
    <w:rsid w:val="008237EF"/>
    <w:rsid w:val="00823A26"/>
    <w:rsid w:val="00823C20"/>
    <w:rsid w:val="00823C77"/>
    <w:rsid w:val="00826128"/>
    <w:rsid w:val="00826F60"/>
    <w:rsid w:val="00827005"/>
    <w:rsid w:val="008272A9"/>
    <w:rsid w:val="00830D2E"/>
    <w:rsid w:val="00832330"/>
    <w:rsid w:val="008328A8"/>
    <w:rsid w:val="00832A49"/>
    <w:rsid w:val="00833B0A"/>
    <w:rsid w:val="008362AE"/>
    <w:rsid w:val="0083779B"/>
    <w:rsid w:val="008408C1"/>
    <w:rsid w:val="0084460E"/>
    <w:rsid w:val="00845FF0"/>
    <w:rsid w:val="008461C5"/>
    <w:rsid w:val="00846B46"/>
    <w:rsid w:val="00846D98"/>
    <w:rsid w:val="00847BB7"/>
    <w:rsid w:val="00847E82"/>
    <w:rsid w:val="00850E63"/>
    <w:rsid w:val="00850E75"/>
    <w:rsid w:val="00852411"/>
    <w:rsid w:val="00853F88"/>
    <w:rsid w:val="008555AE"/>
    <w:rsid w:val="008557DC"/>
    <w:rsid w:val="00856C6A"/>
    <w:rsid w:val="0085722E"/>
    <w:rsid w:val="008603E7"/>
    <w:rsid w:val="0086046E"/>
    <w:rsid w:val="0086048F"/>
    <w:rsid w:val="008618A8"/>
    <w:rsid w:val="00867A39"/>
    <w:rsid w:val="0087296D"/>
    <w:rsid w:val="0087431D"/>
    <w:rsid w:val="00875726"/>
    <w:rsid w:val="008758B3"/>
    <w:rsid w:val="008817FA"/>
    <w:rsid w:val="0088416C"/>
    <w:rsid w:val="008848B9"/>
    <w:rsid w:val="00884D5D"/>
    <w:rsid w:val="008853CA"/>
    <w:rsid w:val="00886B24"/>
    <w:rsid w:val="00886B71"/>
    <w:rsid w:val="00886EB1"/>
    <w:rsid w:val="00891FA5"/>
    <w:rsid w:val="00892DC6"/>
    <w:rsid w:val="00893B1D"/>
    <w:rsid w:val="00896D2E"/>
    <w:rsid w:val="00897E17"/>
    <w:rsid w:val="008A0314"/>
    <w:rsid w:val="008A175E"/>
    <w:rsid w:val="008A1DF5"/>
    <w:rsid w:val="008A23AC"/>
    <w:rsid w:val="008A3D87"/>
    <w:rsid w:val="008A40F7"/>
    <w:rsid w:val="008A426E"/>
    <w:rsid w:val="008A4400"/>
    <w:rsid w:val="008A66BC"/>
    <w:rsid w:val="008A7094"/>
    <w:rsid w:val="008B0760"/>
    <w:rsid w:val="008B0A40"/>
    <w:rsid w:val="008B1A9A"/>
    <w:rsid w:val="008B1DD0"/>
    <w:rsid w:val="008B42A5"/>
    <w:rsid w:val="008B433C"/>
    <w:rsid w:val="008B45BF"/>
    <w:rsid w:val="008B4E78"/>
    <w:rsid w:val="008B5B8A"/>
    <w:rsid w:val="008B6FA2"/>
    <w:rsid w:val="008B75E4"/>
    <w:rsid w:val="008C0715"/>
    <w:rsid w:val="008C10D7"/>
    <w:rsid w:val="008C18E0"/>
    <w:rsid w:val="008C28F5"/>
    <w:rsid w:val="008C75C8"/>
    <w:rsid w:val="008D079F"/>
    <w:rsid w:val="008D0FF8"/>
    <w:rsid w:val="008D50C3"/>
    <w:rsid w:val="008D64EC"/>
    <w:rsid w:val="008D6A24"/>
    <w:rsid w:val="008E0579"/>
    <w:rsid w:val="008E0B48"/>
    <w:rsid w:val="008E1696"/>
    <w:rsid w:val="008E27D8"/>
    <w:rsid w:val="008E73B1"/>
    <w:rsid w:val="008F3D0F"/>
    <w:rsid w:val="008F41D1"/>
    <w:rsid w:val="008F4959"/>
    <w:rsid w:val="008F50D7"/>
    <w:rsid w:val="008F6850"/>
    <w:rsid w:val="008F6E72"/>
    <w:rsid w:val="008F7027"/>
    <w:rsid w:val="008F7BC8"/>
    <w:rsid w:val="009004CA"/>
    <w:rsid w:val="00900B9F"/>
    <w:rsid w:val="00902189"/>
    <w:rsid w:val="0090379C"/>
    <w:rsid w:val="00903AD8"/>
    <w:rsid w:val="009100EC"/>
    <w:rsid w:val="0091043B"/>
    <w:rsid w:val="0091193D"/>
    <w:rsid w:val="00911A87"/>
    <w:rsid w:val="00911BC8"/>
    <w:rsid w:val="00912ADD"/>
    <w:rsid w:val="009138A6"/>
    <w:rsid w:val="00914DE9"/>
    <w:rsid w:val="00914E39"/>
    <w:rsid w:val="0091609B"/>
    <w:rsid w:val="00916B31"/>
    <w:rsid w:val="0091760D"/>
    <w:rsid w:val="00920E12"/>
    <w:rsid w:val="009253E4"/>
    <w:rsid w:val="00927726"/>
    <w:rsid w:val="009308FF"/>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6421"/>
    <w:rsid w:val="0095702F"/>
    <w:rsid w:val="00957E6D"/>
    <w:rsid w:val="009618F1"/>
    <w:rsid w:val="00961BEB"/>
    <w:rsid w:val="00962261"/>
    <w:rsid w:val="00964E4B"/>
    <w:rsid w:val="0096549D"/>
    <w:rsid w:val="00971D4F"/>
    <w:rsid w:val="00972248"/>
    <w:rsid w:val="00973157"/>
    <w:rsid w:val="00974486"/>
    <w:rsid w:val="00974550"/>
    <w:rsid w:val="00981411"/>
    <w:rsid w:val="009816D7"/>
    <w:rsid w:val="00985691"/>
    <w:rsid w:val="00990208"/>
    <w:rsid w:val="0099066F"/>
    <w:rsid w:val="0099187A"/>
    <w:rsid w:val="00995267"/>
    <w:rsid w:val="00995B66"/>
    <w:rsid w:val="00995FBB"/>
    <w:rsid w:val="009A0964"/>
    <w:rsid w:val="009A129A"/>
    <w:rsid w:val="009A1D4E"/>
    <w:rsid w:val="009A47B3"/>
    <w:rsid w:val="009A4E4F"/>
    <w:rsid w:val="009A64A1"/>
    <w:rsid w:val="009B0106"/>
    <w:rsid w:val="009B57A7"/>
    <w:rsid w:val="009B5DF7"/>
    <w:rsid w:val="009B5FDA"/>
    <w:rsid w:val="009B6B53"/>
    <w:rsid w:val="009B726D"/>
    <w:rsid w:val="009B7EC1"/>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5EA2"/>
    <w:rsid w:val="009E5F56"/>
    <w:rsid w:val="009E685B"/>
    <w:rsid w:val="009E6C83"/>
    <w:rsid w:val="009E754E"/>
    <w:rsid w:val="009F668C"/>
    <w:rsid w:val="009F6C4A"/>
    <w:rsid w:val="009F7204"/>
    <w:rsid w:val="009F7F37"/>
    <w:rsid w:val="00A010BF"/>
    <w:rsid w:val="00A012D8"/>
    <w:rsid w:val="00A01434"/>
    <w:rsid w:val="00A01B88"/>
    <w:rsid w:val="00A0267C"/>
    <w:rsid w:val="00A03D79"/>
    <w:rsid w:val="00A0658E"/>
    <w:rsid w:val="00A070E7"/>
    <w:rsid w:val="00A07757"/>
    <w:rsid w:val="00A10288"/>
    <w:rsid w:val="00A105AB"/>
    <w:rsid w:val="00A11B9C"/>
    <w:rsid w:val="00A13C7E"/>
    <w:rsid w:val="00A17B9F"/>
    <w:rsid w:val="00A22225"/>
    <w:rsid w:val="00A22EC2"/>
    <w:rsid w:val="00A26B71"/>
    <w:rsid w:val="00A31D05"/>
    <w:rsid w:val="00A33815"/>
    <w:rsid w:val="00A35298"/>
    <w:rsid w:val="00A366EA"/>
    <w:rsid w:val="00A36A60"/>
    <w:rsid w:val="00A372ED"/>
    <w:rsid w:val="00A41406"/>
    <w:rsid w:val="00A41E37"/>
    <w:rsid w:val="00A42239"/>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60A48"/>
    <w:rsid w:val="00A61284"/>
    <w:rsid w:val="00A61285"/>
    <w:rsid w:val="00A627E2"/>
    <w:rsid w:val="00A62A88"/>
    <w:rsid w:val="00A637EA"/>
    <w:rsid w:val="00A64960"/>
    <w:rsid w:val="00A65DDE"/>
    <w:rsid w:val="00A66EB0"/>
    <w:rsid w:val="00A67BB0"/>
    <w:rsid w:val="00A70C2D"/>
    <w:rsid w:val="00A70D5C"/>
    <w:rsid w:val="00A71139"/>
    <w:rsid w:val="00A71843"/>
    <w:rsid w:val="00A72AC3"/>
    <w:rsid w:val="00A7325D"/>
    <w:rsid w:val="00A7463E"/>
    <w:rsid w:val="00A74899"/>
    <w:rsid w:val="00A76704"/>
    <w:rsid w:val="00A803FF"/>
    <w:rsid w:val="00A80BA2"/>
    <w:rsid w:val="00A82A2A"/>
    <w:rsid w:val="00A842AE"/>
    <w:rsid w:val="00A8445C"/>
    <w:rsid w:val="00A8587A"/>
    <w:rsid w:val="00A912C4"/>
    <w:rsid w:val="00A92823"/>
    <w:rsid w:val="00A95597"/>
    <w:rsid w:val="00A95E91"/>
    <w:rsid w:val="00A964B7"/>
    <w:rsid w:val="00A97260"/>
    <w:rsid w:val="00A97DA7"/>
    <w:rsid w:val="00AA53A3"/>
    <w:rsid w:val="00AA5832"/>
    <w:rsid w:val="00AA5C55"/>
    <w:rsid w:val="00AA5F1B"/>
    <w:rsid w:val="00AA6805"/>
    <w:rsid w:val="00AA6D8E"/>
    <w:rsid w:val="00AB1F08"/>
    <w:rsid w:val="00AB204A"/>
    <w:rsid w:val="00AB2167"/>
    <w:rsid w:val="00AB2836"/>
    <w:rsid w:val="00AB3228"/>
    <w:rsid w:val="00AB3758"/>
    <w:rsid w:val="00AB4194"/>
    <w:rsid w:val="00AC3AB9"/>
    <w:rsid w:val="00AC5D93"/>
    <w:rsid w:val="00AC6493"/>
    <w:rsid w:val="00AC6995"/>
    <w:rsid w:val="00AC7E49"/>
    <w:rsid w:val="00AD060E"/>
    <w:rsid w:val="00AD37EF"/>
    <w:rsid w:val="00AD50A9"/>
    <w:rsid w:val="00AD5636"/>
    <w:rsid w:val="00AE1794"/>
    <w:rsid w:val="00AE2B56"/>
    <w:rsid w:val="00AE2C0A"/>
    <w:rsid w:val="00AE4188"/>
    <w:rsid w:val="00AE48A5"/>
    <w:rsid w:val="00AE495F"/>
    <w:rsid w:val="00AE4A3A"/>
    <w:rsid w:val="00AF0A7C"/>
    <w:rsid w:val="00AF19A0"/>
    <w:rsid w:val="00AF2E3C"/>
    <w:rsid w:val="00AF2EA1"/>
    <w:rsid w:val="00AF3992"/>
    <w:rsid w:val="00AF452A"/>
    <w:rsid w:val="00AF6648"/>
    <w:rsid w:val="00AF7724"/>
    <w:rsid w:val="00AF7DF4"/>
    <w:rsid w:val="00B004BF"/>
    <w:rsid w:val="00B02477"/>
    <w:rsid w:val="00B0296D"/>
    <w:rsid w:val="00B032E0"/>
    <w:rsid w:val="00B03615"/>
    <w:rsid w:val="00B042CD"/>
    <w:rsid w:val="00B0517E"/>
    <w:rsid w:val="00B070FF"/>
    <w:rsid w:val="00B116FF"/>
    <w:rsid w:val="00B130CF"/>
    <w:rsid w:val="00B13B8E"/>
    <w:rsid w:val="00B14B08"/>
    <w:rsid w:val="00B20FDA"/>
    <w:rsid w:val="00B21205"/>
    <w:rsid w:val="00B22288"/>
    <w:rsid w:val="00B23367"/>
    <w:rsid w:val="00B23657"/>
    <w:rsid w:val="00B2419E"/>
    <w:rsid w:val="00B24706"/>
    <w:rsid w:val="00B247B6"/>
    <w:rsid w:val="00B24F76"/>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4383"/>
    <w:rsid w:val="00B65871"/>
    <w:rsid w:val="00B66EA7"/>
    <w:rsid w:val="00B67EC0"/>
    <w:rsid w:val="00B713BA"/>
    <w:rsid w:val="00B71412"/>
    <w:rsid w:val="00B71C52"/>
    <w:rsid w:val="00B71D01"/>
    <w:rsid w:val="00B7288C"/>
    <w:rsid w:val="00B72D42"/>
    <w:rsid w:val="00B75778"/>
    <w:rsid w:val="00B76A45"/>
    <w:rsid w:val="00B77EBD"/>
    <w:rsid w:val="00B81623"/>
    <w:rsid w:val="00B82CF7"/>
    <w:rsid w:val="00B857AE"/>
    <w:rsid w:val="00B86579"/>
    <w:rsid w:val="00B91043"/>
    <w:rsid w:val="00B9264E"/>
    <w:rsid w:val="00B9465C"/>
    <w:rsid w:val="00B95CC3"/>
    <w:rsid w:val="00B96970"/>
    <w:rsid w:val="00B97C30"/>
    <w:rsid w:val="00BA09F6"/>
    <w:rsid w:val="00BA0E81"/>
    <w:rsid w:val="00BA12DC"/>
    <w:rsid w:val="00BA214A"/>
    <w:rsid w:val="00BA4B3F"/>
    <w:rsid w:val="00BA4F44"/>
    <w:rsid w:val="00BA573E"/>
    <w:rsid w:val="00BA6575"/>
    <w:rsid w:val="00BB1C36"/>
    <w:rsid w:val="00BB2DC6"/>
    <w:rsid w:val="00BB2EA9"/>
    <w:rsid w:val="00BB4985"/>
    <w:rsid w:val="00BB52F9"/>
    <w:rsid w:val="00BB5BA0"/>
    <w:rsid w:val="00BB77CB"/>
    <w:rsid w:val="00BC164C"/>
    <w:rsid w:val="00BC2E76"/>
    <w:rsid w:val="00BC3F3B"/>
    <w:rsid w:val="00BC7A45"/>
    <w:rsid w:val="00BD4BAC"/>
    <w:rsid w:val="00BD6103"/>
    <w:rsid w:val="00BD78B7"/>
    <w:rsid w:val="00BE0AE2"/>
    <w:rsid w:val="00BE0CD7"/>
    <w:rsid w:val="00BE233F"/>
    <w:rsid w:val="00BE2385"/>
    <w:rsid w:val="00BE4108"/>
    <w:rsid w:val="00BE4589"/>
    <w:rsid w:val="00BE58C5"/>
    <w:rsid w:val="00BE6C28"/>
    <w:rsid w:val="00BF0078"/>
    <w:rsid w:val="00BF3C2F"/>
    <w:rsid w:val="00BF3C75"/>
    <w:rsid w:val="00BF4F5D"/>
    <w:rsid w:val="00BF5117"/>
    <w:rsid w:val="00BF5211"/>
    <w:rsid w:val="00BF66F9"/>
    <w:rsid w:val="00C0195B"/>
    <w:rsid w:val="00C01AC3"/>
    <w:rsid w:val="00C0413A"/>
    <w:rsid w:val="00C064B8"/>
    <w:rsid w:val="00C06D55"/>
    <w:rsid w:val="00C11AC6"/>
    <w:rsid w:val="00C12941"/>
    <w:rsid w:val="00C14F6C"/>
    <w:rsid w:val="00C162C0"/>
    <w:rsid w:val="00C17762"/>
    <w:rsid w:val="00C17C5B"/>
    <w:rsid w:val="00C20D72"/>
    <w:rsid w:val="00C24BE6"/>
    <w:rsid w:val="00C25433"/>
    <w:rsid w:val="00C26293"/>
    <w:rsid w:val="00C26375"/>
    <w:rsid w:val="00C26E2F"/>
    <w:rsid w:val="00C26EEB"/>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601B6"/>
    <w:rsid w:val="00C609A2"/>
    <w:rsid w:val="00C609B3"/>
    <w:rsid w:val="00C6101D"/>
    <w:rsid w:val="00C6132D"/>
    <w:rsid w:val="00C61CA4"/>
    <w:rsid w:val="00C65CC8"/>
    <w:rsid w:val="00C665D1"/>
    <w:rsid w:val="00C66791"/>
    <w:rsid w:val="00C6703B"/>
    <w:rsid w:val="00C67384"/>
    <w:rsid w:val="00C71544"/>
    <w:rsid w:val="00C72AE5"/>
    <w:rsid w:val="00C7783F"/>
    <w:rsid w:val="00C82A24"/>
    <w:rsid w:val="00C82DCE"/>
    <w:rsid w:val="00C82DF6"/>
    <w:rsid w:val="00C838F8"/>
    <w:rsid w:val="00C83A2D"/>
    <w:rsid w:val="00C87E24"/>
    <w:rsid w:val="00C93E6E"/>
    <w:rsid w:val="00C94A7C"/>
    <w:rsid w:val="00CA0822"/>
    <w:rsid w:val="00CA0CEA"/>
    <w:rsid w:val="00CA1F3B"/>
    <w:rsid w:val="00CA3682"/>
    <w:rsid w:val="00CA6486"/>
    <w:rsid w:val="00CA6D2E"/>
    <w:rsid w:val="00CA71F6"/>
    <w:rsid w:val="00CA7CAD"/>
    <w:rsid w:val="00CA7DB0"/>
    <w:rsid w:val="00CB0746"/>
    <w:rsid w:val="00CB3EB4"/>
    <w:rsid w:val="00CB69E9"/>
    <w:rsid w:val="00CB751F"/>
    <w:rsid w:val="00CC0570"/>
    <w:rsid w:val="00CC1675"/>
    <w:rsid w:val="00CC21BC"/>
    <w:rsid w:val="00CC5901"/>
    <w:rsid w:val="00CC5EE4"/>
    <w:rsid w:val="00CC6157"/>
    <w:rsid w:val="00CC7581"/>
    <w:rsid w:val="00CC770B"/>
    <w:rsid w:val="00CD1A7E"/>
    <w:rsid w:val="00CD1AAA"/>
    <w:rsid w:val="00CD54AD"/>
    <w:rsid w:val="00CD7123"/>
    <w:rsid w:val="00CD7C40"/>
    <w:rsid w:val="00CE023D"/>
    <w:rsid w:val="00CE21DE"/>
    <w:rsid w:val="00CE3053"/>
    <w:rsid w:val="00CE3C53"/>
    <w:rsid w:val="00CE3E07"/>
    <w:rsid w:val="00CE480B"/>
    <w:rsid w:val="00CE4C55"/>
    <w:rsid w:val="00CE5F4D"/>
    <w:rsid w:val="00CE6665"/>
    <w:rsid w:val="00CE7CBD"/>
    <w:rsid w:val="00CF2159"/>
    <w:rsid w:val="00CF2556"/>
    <w:rsid w:val="00CF3715"/>
    <w:rsid w:val="00CF4751"/>
    <w:rsid w:val="00D0072B"/>
    <w:rsid w:val="00D01363"/>
    <w:rsid w:val="00D02D7C"/>
    <w:rsid w:val="00D03EFA"/>
    <w:rsid w:val="00D03F98"/>
    <w:rsid w:val="00D06772"/>
    <w:rsid w:val="00D06D39"/>
    <w:rsid w:val="00D07AD4"/>
    <w:rsid w:val="00D110CC"/>
    <w:rsid w:val="00D118A7"/>
    <w:rsid w:val="00D11D2A"/>
    <w:rsid w:val="00D13636"/>
    <w:rsid w:val="00D14C46"/>
    <w:rsid w:val="00D1500A"/>
    <w:rsid w:val="00D15CEB"/>
    <w:rsid w:val="00D16098"/>
    <w:rsid w:val="00D161CD"/>
    <w:rsid w:val="00D178AD"/>
    <w:rsid w:val="00D17EF2"/>
    <w:rsid w:val="00D206E7"/>
    <w:rsid w:val="00D20AFA"/>
    <w:rsid w:val="00D21415"/>
    <w:rsid w:val="00D21FDF"/>
    <w:rsid w:val="00D22438"/>
    <w:rsid w:val="00D235F6"/>
    <w:rsid w:val="00D2365B"/>
    <w:rsid w:val="00D25357"/>
    <w:rsid w:val="00D3143C"/>
    <w:rsid w:val="00D319C1"/>
    <w:rsid w:val="00D3358C"/>
    <w:rsid w:val="00D344D9"/>
    <w:rsid w:val="00D370CE"/>
    <w:rsid w:val="00D4145E"/>
    <w:rsid w:val="00D4389E"/>
    <w:rsid w:val="00D44C2D"/>
    <w:rsid w:val="00D55725"/>
    <w:rsid w:val="00D5687C"/>
    <w:rsid w:val="00D572F9"/>
    <w:rsid w:val="00D60FAC"/>
    <w:rsid w:val="00D6116D"/>
    <w:rsid w:val="00D63216"/>
    <w:rsid w:val="00D63FC0"/>
    <w:rsid w:val="00D67BF9"/>
    <w:rsid w:val="00D67EA5"/>
    <w:rsid w:val="00D711C5"/>
    <w:rsid w:val="00D7142F"/>
    <w:rsid w:val="00D7154A"/>
    <w:rsid w:val="00D724E4"/>
    <w:rsid w:val="00D72DDE"/>
    <w:rsid w:val="00D73410"/>
    <w:rsid w:val="00D735F9"/>
    <w:rsid w:val="00D745A5"/>
    <w:rsid w:val="00D75133"/>
    <w:rsid w:val="00D75E19"/>
    <w:rsid w:val="00D836ED"/>
    <w:rsid w:val="00D83E8B"/>
    <w:rsid w:val="00D865EE"/>
    <w:rsid w:val="00D86F10"/>
    <w:rsid w:val="00D8702E"/>
    <w:rsid w:val="00D9061A"/>
    <w:rsid w:val="00D92572"/>
    <w:rsid w:val="00D94462"/>
    <w:rsid w:val="00D977BB"/>
    <w:rsid w:val="00DA04DA"/>
    <w:rsid w:val="00DA061E"/>
    <w:rsid w:val="00DA08C6"/>
    <w:rsid w:val="00DA1989"/>
    <w:rsid w:val="00DA387F"/>
    <w:rsid w:val="00DA4D9F"/>
    <w:rsid w:val="00DA51D2"/>
    <w:rsid w:val="00DA576B"/>
    <w:rsid w:val="00DA592E"/>
    <w:rsid w:val="00DA6BD9"/>
    <w:rsid w:val="00DB25A3"/>
    <w:rsid w:val="00DB35D8"/>
    <w:rsid w:val="00DB4461"/>
    <w:rsid w:val="00DB458E"/>
    <w:rsid w:val="00DB4ED2"/>
    <w:rsid w:val="00DB615B"/>
    <w:rsid w:val="00DB7B7E"/>
    <w:rsid w:val="00DB7E05"/>
    <w:rsid w:val="00DC09A9"/>
    <w:rsid w:val="00DC1068"/>
    <w:rsid w:val="00DC18C8"/>
    <w:rsid w:val="00DC1D5E"/>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7030"/>
    <w:rsid w:val="00DE797A"/>
    <w:rsid w:val="00DF0D06"/>
    <w:rsid w:val="00DF3ED7"/>
    <w:rsid w:val="00DF48DB"/>
    <w:rsid w:val="00DF6E28"/>
    <w:rsid w:val="00DF6E79"/>
    <w:rsid w:val="00DF7310"/>
    <w:rsid w:val="00DF7C70"/>
    <w:rsid w:val="00E013A0"/>
    <w:rsid w:val="00E01516"/>
    <w:rsid w:val="00E04DD4"/>
    <w:rsid w:val="00E05BB8"/>
    <w:rsid w:val="00E06EA5"/>
    <w:rsid w:val="00E11C2E"/>
    <w:rsid w:val="00E136C6"/>
    <w:rsid w:val="00E15126"/>
    <w:rsid w:val="00E1533D"/>
    <w:rsid w:val="00E166EC"/>
    <w:rsid w:val="00E16A42"/>
    <w:rsid w:val="00E1725B"/>
    <w:rsid w:val="00E2054C"/>
    <w:rsid w:val="00E21051"/>
    <w:rsid w:val="00E236EE"/>
    <w:rsid w:val="00E239FC"/>
    <w:rsid w:val="00E24ACC"/>
    <w:rsid w:val="00E2561D"/>
    <w:rsid w:val="00E26D8D"/>
    <w:rsid w:val="00E3046B"/>
    <w:rsid w:val="00E30BC2"/>
    <w:rsid w:val="00E315B1"/>
    <w:rsid w:val="00E31E17"/>
    <w:rsid w:val="00E339B7"/>
    <w:rsid w:val="00E34156"/>
    <w:rsid w:val="00E34BBA"/>
    <w:rsid w:val="00E3533B"/>
    <w:rsid w:val="00E36698"/>
    <w:rsid w:val="00E4075B"/>
    <w:rsid w:val="00E4093E"/>
    <w:rsid w:val="00E4135B"/>
    <w:rsid w:val="00E42981"/>
    <w:rsid w:val="00E45D7E"/>
    <w:rsid w:val="00E4657B"/>
    <w:rsid w:val="00E47057"/>
    <w:rsid w:val="00E511FB"/>
    <w:rsid w:val="00E5176E"/>
    <w:rsid w:val="00E51D7B"/>
    <w:rsid w:val="00E5239E"/>
    <w:rsid w:val="00E530FC"/>
    <w:rsid w:val="00E5650E"/>
    <w:rsid w:val="00E56813"/>
    <w:rsid w:val="00E604A5"/>
    <w:rsid w:val="00E60786"/>
    <w:rsid w:val="00E61D9D"/>
    <w:rsid w:val="00E632F8"/>
    <w:rsid w:val="00E64498"/>
    <w:rsid w:val="00E64630"/>
    <w:rsid w:val="00E652B9"/>
    <w:rsid w:val="00E654D4"/>
    <w:rsid w:val="00E72508"/>
    <w:rsid w:val="00E75AF5"/>
    <w:rsid w:val="00E75DF4"/>
    <w:rsid w:val="00E76E12"/>
    <w:rsid w:val="00E8013B"/>
    <w:rsid w:val="00E8079D"/>
    <w:rsid w:val="00E81310"/>
    <w:rsid w:val="00E83671"/>
    <w:rsid w:val="00E839C5"/>
    <w:rsid w:val="00E84209"/>
    <w:rsid w:val="00E84799"/>
    <w:rsid w:val="00E8509A"/>
    <w:rsid w:val="00E85899"/>
    <w:rsid w:val="00E86A38"/>
    <w:rsid w:val="00E91FD0"/>
    <w:rsid w:val="00E9414E"/>
    <w:rsid w:val="00E9429E"/>
    <w:rsid w:val="00E94A44"/>
    <w:rsid w:val="00EA05FF"/>
    <w:rsid w:val="00EA2C4C"/>
    <w:rsid w:val="00EA4863"/>
    <w:rsid w:val="00EA50C2"/>
    <w:rsid w:val="00EA7C0B"/>
    <w:rsid w:val="00EB2A21"/>
    <w:rsid w:val="00EB2BA8"/>
    <w:rsid w:val="00EB318E"/>
    <w:rsid w:val="00EB3938"/>
    <w:rsid w:val="00EB3F40"/>
    <w:rsid w:val="00EB41CD"/>
    <w:rsid w:val="00EB6EA2"/>
    <w:rsid w:val="00EB70C9"/>
    <w:rsid w:val="00EB7E08"/>
    <w:rsid w:val="00EC01BF"/>
    <w:rsid w:val="00EC1024"/>
    <w:rsid w:val="00EC377B"/>
    <w:rsid w:val="00EC5993"/>
    <w:rsid w:val="00ED4D98"/>
    <w:rsid w:val="00ED6037"/>
    <w:rsid w:val="00ED6159"/>
    <w:rsid w:val="00ED745E"/>
    <w:rsid w:val="00EE0B88"/>
    <w:rsid w:val="00EE0BAB"/>
    <w:rsid w:val="00EE4841"/>
    <w:rsid w:val="00EE552A"/>
    <w:rsid w:val="00EF391B"/>
    <w:rsid w:val="00EF43C1"/>
    <w:rsid w:val="00EF55A8"/>
    <w:rsid w:val="00EF6A3B"/>
    <w:rsid w:val="00EF7855"/>
    <w:rsid w:val="00F000B1"/>
    <w:rsid w:val="00F02871"/>
    <w:rsid w:val="00F02D6F"/>
    <w:rsid w:val="00F02F28"/>
    <w:rsid w:val="00F03210"/>
    <w:rsid w:val="00F05141"/>
    <w:rsid w:val="00F058AA"/>
    <w:rsid w:val="00F05FB3"/>
    <w:rsid w:val="00F06194"/>
    <w:rsid w:val="00F07F24"/>
    <w:rsid w:val="00F1090F"/>
    <w:rsid w:val="00F15D8F"/>
    <w:rsid w:val="00F17241"/>
    <w:rsid w:val="00F17319"/>
    <w:rsid w:val="00F205C1"/>
    <w:rsid w:val="00F2077A"/>
    <w:rsid w:val="00F210D7"/>
    <w:rsid w:val="00F21B64"/>
    <w:rsid w:val="00F262BD"/>
    <w:rsid w:val="00F309C9"/>
    <w:rsid w:val="00F32634"/>
    <w:rsid w:val="00F35D26"/>
    <w:rsid w:val="00F37CCD"/>
    <w:rsid w:val="00F40BE4"/>
    <w:rsid w:val="00F429F3"/>
    <w:rsid w:val="00F44B33"/>
    <w:rsid w:val="00F466A7"/>
    <w:rsid w:val="00F46AD6"/>
    <w:rsid w:val="00F51846"/>
    <w:rsid w:val="00F5199E"/>
    <w:rsid w:val="00F51F5A"/>
    <w:rsid w:val="00F53D16"/>
    <w:rsid w:val="00F541BB"/>
    <w:rsid w:val="00F543C3"/>
    <w:rsid w:val="00F549A7"/>
    <w:rsid w:val="00F55336"/>
    <w:rsid w:val="00F56A1B"/>
    <w:rsid w:val="00F56F83"/>
    <w:rsid w:val="00F60DE2"/>
    <w:rsid w:val="00F660A4"/>
    <w:rsid w:val="00F660C2"/>
    <w:rsid w:val="00F668B8"/>
    <w:rsid w:val="00F67300"/>
    <w:rsid w:val="00F67469"/>
    <w:rsid w:val="00F70167"/>
    <w:rsid w:val="00F7257F"/>
    <w:rsid w:val="00F73C26"/>
    <w:rsid w:val="00F76B33"/>
    <w:rsid w:val="00F76B98"/>
    <w:rsid w:val="00F800D3"/>
    <w:rsid w:val="00F8055B"/>
    <w:rsid w:val="00F8247C"/>
    <w:rsid w:val="00F82EC5"/>
    <w:rsid w:val="00F83558"/>
    <w:rsid w:val="00F84684"/>
    <w:rsid w:val="00F850D4"/>
    <w:rsid w:val="00F85597"/>
    <w:rsid w:val="00F857A1"/>
    <w:rsid w:val="00F90921"/>
    <w:rsid w:val="00F9475E"/>
    <w:rsid w:val="00F97847"/>
    <w:rsid w:val="00F97BE7"/>
    <w:rsid w:val="00FA0260"/>
    <w:rsid w:val="00FA1150"/>
    <w:rsid w:val="00FA1177"/>
    <w:rsid w:val="00FA1FCD"/>
    <w:rsid w:val="00FA2289"/>
    <w:rsid w:val="00FA2E05"/>
    <w:rsid w:val="00FA3CFC"/>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4F55"/>
    <w:rsid w:val="00FC5562"/>
    <w:rsid w:val="00FD076A"/>
    <w:rsid w:val="00FD2755"/>
    <w:rsid w:val="00FD3347"/>
    <w:rsid w:val="00FD3597"/>
    <w:rsid w:val="00FD625B"/>
    <w:rsid w:val="00FD646C"/>
    <w:rsid w:val="00FD66B9"/>
    <w:rsid w:val="00FD6ADF"/>
    <w:rsid w:val="00FE1ACA"/>
    <w:rsid w:val="00FE1BB2"/>
    <w:rsid w:val="00FE20BF"/>
    <w:rsid w:val="00FE28C5"/>
    <w:rsid w:val="00FE3FC5"/>
    <w:rsid w:val="00FE6BC3"/>
    <w:rsid w:val="00FE7960"/>
    <w:rsid w:val="00FF0F69"/>
    <w:rsid w:val="00FF3B50"/>
    <w:rsid w:val="00FF605D"/>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
    <w:name w:val="Unresolved Mention"/>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E2C30-AE3A-4B82-BE6E-23AAF7DFD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555</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Deborah Roe</cp:lastModifiedBy>
  <cp:revision>4</cp:revision>
  <cp:lastPrinted>2018-05-22T22:21:00Z</cp:lastPrinted>
  <dcterms:created xsi:type="dcterms:W3CDTF">2021-01-27T20:12:00Z</dcterms:created>
  <dcterms:modified xsi:type="dcterms:W3CDTF">2021-01-27T20:24:00Z</dcterms:modified>
</cp:coreProperties>
</file>